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E039DC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5F242F" w:rsidRPr="0049183D" w14:paraId="36413FBF" w14:textId="77777777" w:rsidTr="00E039DC">
        <w:tc>
          <w:tcPr>
            <w:tcW w:w="1797" w:type="dxa"/>
            <w:gridSpan w:val="2"/>
          </w:tcPr>
          <w:p w14:paraId="72C1DC59" w14:textId="77777777" w:rsidR="005F242F" w:rsidRPr="0049183D" w:rsidRDefault="005F242F" w:rsidP="005F242F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AF65120" w:rsidR="005F242F" w:rsidRPr="00916AA7" w:rsidRDefault="005F242F" w:rsidP="005F242F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04C84">
              <w:rPr>
                <w:rFonts w:asciiTheme="minorHAnsi" w:hAnsiTheme="minorHAnsi"/>
                <w:lang w:val="it-IT"/>
              </w:rPr>
              <w:t>TRANSPORTNA EKONOMIKA</w:t>
            </w:r>
          </w:p>
        </w:tc>
      </w:tr>
      <w:tr w:rsidR="005F242F" w:rsidRPr="0049183D" w14:paraId="12BB578E" w14:textId="77777777" w:rsidTr="00E039DC">
        <w:tc>
          <w:tcPr>
            <w:tcW w:w="1797" w:type="dxa"/>
            <w:gridSpan w:val="2"/>
          </w:tcPr>
          <w:p w14:paraId="003758B5" w14:textId="77777777" w:rsidR="005F242F" w:rsidRPr="0049183D" w:rsidRDefault="005F242F" w:rsidP="005F242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035D391" w:rsidR="005F242F" w:rsidRPr="00916AA7" w:rsidRDefault="005F242F" w:rsidP="005F242F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04C84">
              <w:rPr>
                <w:rFonts w:asciiTheme="minorHAnsi" w:hAnsiTheme="minorHAnsi"/>
                <w:bCs/>
              </w:rPr>
              <w:t>TRANSPORT ECONOMICS</w:t>
            </w:r>
          </w:p>
        </w:tc>
      </w:tr>
      <w:tr w:rsidR="005A11E4" w:rsidRPr="0049183D" w14:paraId="0BB44B80" w14:textId="77777777" w:rsidTr="00E039DC">
        <w:tc>
          <w:tcPr>
            <w:tcW w:w="3305" w:type="dxa"/>
            <w:gridSpan w:val="5"/>
            <w:vAlign w:val="center"/>
          </w:tcPr>
          <w:p w14:paraId="381AAD97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E039DC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427AF7" w:rsidRPr="0049183D" w14:paraId="23FFFBED" w14:textId="77777777" w:rsidTr="00E039D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49183D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35C41">
              <w:rPr>
                <w:rFonts w:asciiTheme="minorHAnsi" w:eastAsia="Calibri" w:hAnsiTheme="minorHAnsi"/>
                <w:lang w:val="pl-PL"/>
              </w:rPr>
              <w:t>GOSPODARSKA IN TEHNIŠKA LOGISTIKA 1.</w:t>
            </w:r>
            <w:r>
              <w:rPr>
                <w:rFonts w:asciiTheme="minorHAnsi" w:eastAsia="Calibri" w:hAnsiTheme="minorHAnsi"/>
                <w:lang w:val="pl-PL"/>
              </w:rPr>
              <w:t xml:space="preserve"> </w:t>
            </w:r>
            <w:r w:rsidRPr="00635C41">
              <w:rPr>
                <w:rFonts w:asciiTheme="minorHAnsi" w:eastAsia="Calibri" w:hAnsiTheme="minorHAnsi"/>
                <w:lang w:val="pl-PL"/>
              </w:rPr>
              <w:t>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49183D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49183D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</w:rPr>
              <w:t>3</w:t>
            </w:r>
            <w:r w:rsidR="00427AF7" w:rsidRPr="00635C41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C1AB5F6" w:rsidR="00427AF7" w:rsidRPr="0049183D" w:rsidRDefault="002A7AC8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</w:rPr>
              <w:t>5</w:t>
            </w:r>
            <w:r w:rsidR="00427AF7" w:rsidRPr="00635C41">
              <w:rPr>
                <w:rFonts w:asciiTheme="minorHAnsi" w:eastAsia="Calibri" w:hAnsiTheme="minorHAnsi"/>
              </w:rPr>
              <w:t>.</w:t>
            </w:r>
          </w:p>
        </w:tc>
      </w:tr>
      <w:tr w:rsidR="00427AF7" w:rsidRPr="0049183D" w14:paraId="4AE235F2" w14:textId="77777777" w:rsidTr="00E039D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49183D" w:rsidRDefault="00427AF7" w:rsidP="00427A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35C41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635C41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49183D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49183D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</w:rPr>
              <w:t>3</w:t>
            </w:r>
            <w:r w:rsidR="00427AF7" w:rsidRPr="00635C41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4087ADF" w:rsidR="00427AF7" w:rsidRPr="0049183D" w:rsidRDefault="002A7AC8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</w:rPr>
              <w:t>5</w:t>
            </w:r>
            <w:r w:rsidR="00427AF7" w:rsidRPr="00635C41">
              <w:rPr>
                <w:rFonts w:asciiTheme="minorHAnsi" w:eastAsia="Calibri" w:hAnsiTheme="minorHAnsi"/>
              </w:rPr>
              <w:t>.</w:t>
            </w:r>
          </w:p>
        </w:tc>
      </w:tr>
      <w:tr w:rsidR="005A11E4" w:rsidRPr="0049183D" w14:paraId="1E148366" w14:textId="77777777" w:rsidTr="00E039DC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E039DC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F69B417" w:rsidR="005A11E4" w:rsidRPr="0049183D" w:rsidRDefault="002A7AC8" w:rsidP="00A95206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E039DC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D075545" w:rsidR="005A11E4" w:rsidRPr="001848D1" w:rsidRDefault="002A7AC8" w:rsidP="00A95206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E039DC">
        <w:tc>
          <w:tcPr>
            <w:tcW w:w="5716" w:type="dxa"/>
            <w:gridSpan w:val="11"/>
          </w:tcPr>
          <w:p w14:paraId="02799658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A95206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E039DC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49183D" w:rsidRDefault="00427AF7" w:rsidP="00A95206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00E039DC">
        <w:tc>
          <w:tcPr>
            <w:tcW w:w="9690" w:type="dxa"/>
            <w:gridSpan w:val="17"/>
          </w:tcPr>
          <w:p w14:paraId="19BF6CFB" w14:textId="77777777" w:rsidR="005A11E4" w:rsidRPr="0049183D" w:rsidRDefault="005A11E4" w:rsidP="00A95206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E74EC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A95206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E74EC6" w:rsidRPr="0049183D" w14:paraId="6C3C0BA4" w14:textId="77777777" w:rsidTr="00E74EC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7F4FBB" w14:textId="0E44B662" w:rsidR="00E74EC6" w:rsidRPr="000811B8" w:rsidRDefault="005F242F" w:rsidP="00862390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>
              <w:rPr>
                <w:rFonts w:asciiTheme="minorHAnsi" w:eastAsia="Calibri" w:hAnsiTheme="minorHAnsi"/>
                <w:bCs/>
              </w:rPr>
              <w:t>15</w:t>
            </w:r>
            <w:r w:rsidR="00E74EC6" w:rsidRPr="000811B8">
              <w:rPr>
                <w:rFonts w:asciiTheme="minorHAnsi" w:eastAsia="Calibri" w:hAnsiTheme="minorHAnsi"/>
                <w:bCs/>
              </w:rPr>
              <w:t xml:space="preserve"> e-P</w:t>
            </w:r>
          </w:p>
          <w:p w14:paraId="013B6061" w14:textId="3C994660" w:rsidR="00E74EC6" w:rsidRPr="0049183D" w:rsidRDefault="005F242F" w:rsidP="0086239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30</w:t>
            </w:r>
            <w:r w:rsidR="00E74EC6" w:rsidRPr="000811B8">
              <w:rPr>
                <w:rFonts w:asciiTheme="minorHAnsi" w:eastAsia="Calibri" w:hAnsiTheme="minorHAnsi"/>
                <w:bCs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E74EC6" w:rsidRPr="0049183D" w:rsidRDefault="00E74EC6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3E2BD" w14:textId="76CD1027" w:rsidR="00E74EC6" w:rsidRPr="00E74EC6" w:rsidRDefault="005F242F" w:rsidP="002A7AC8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5</w:t>
            </w:r>
            <w:r w:rsidR="00E74EC6" w:rsidRPr="00E74EC6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6C84A960" w14:textId="2BBF3EF4" w:rsidR="00E74EC6" w:rsidRPr="0049183D" w:rsidRDefault="005F242F" w:rsidP="002A7AC8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30</w:t>
            </w:r>
            <w:r w:rsidR="00E74EC6" w:rsidRPr="00E74EC6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E74EC6" w:rsidRPr="0049183D" w:rsidRDefault="00E74EC6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7B26A98" w:rsidR="00E74EC6" w:rsidRPr="00D424DB" w:rsidRDefault="00E74EC6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3DEE001F" w:rsidR="00E74EC6" w:rsidRPr="00427AF7" w:rsidRDefault="00E74EC6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E74EC6" w:rsidRPr="00427AF7" w:rsidRDefault="00E74EC6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7F71519" w:rsidR="00E74EC6" w:rsidRPr="00427AF7" w:rsidRDefault="00E74EC6" w:rsidP="00916AA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E74EC6" w:rsidRPr="0049183D" w14:paraId="33611488" w14:textId="77777777" w:rsidTr="00E74EC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8958755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74EC6" w:rsidRPr="0049183D" w14:paraId="3AFC1636" w14:textId="77777777" w:rsidTr="00E74EC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DEFF627" w:rsidR="00E74EC6" w:rsidRPr="00702A83" w:rsidRDefault="00E74EC6" w:rsidP="00A95206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E74EC6" w:rsidRPr="0049183D" w:rsidRDefault="00E74EC6" w:rsidP="00A9520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E039DC">
        <w:tc>
          <w:tcPr>
            <w:tcW w:w="9690" w:type="dxa"/>
            <w:gridSpan w:val="17"/>
          </w:tcPr>
          <w:p w14:paraId="73ECE184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E039DC">
        <w:tc>
          <w:tcPr>
            <w:tcW w:w="3305" w:type="dxa"/>
            <w:gridSpan w:val="5"/>
          </w:tcPr>
          <w:p w14:paraId="19C80114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C6046FF" w:rsidR="005A11E4" w:rsidRPr="0049183D" w:rsidRDefault="005F242F" w:rsidP="00BE626C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MARJAN STERNAD</w:t>
            </w:r>
          </w:p>
        </w:tc>
      </w:tr>
      <w:tr w:rsidR="005A11E4" w:rsidRPr="0049183D" w14:paraId="373ADDF1" w14:textId="77777777" w:rsidTr="00E039DC">
        <w:tc>
          <w:tcPr>
            <w:tcW w:w="9690" w:type="dxa"/>
            <w:gridSpan w:val="17"/>
          </w:tcPr>
          <w:p w14:paraId="0BC8F3BA" w14:textId="77777777" w:rsidR="005A11E4" w:rsidRPr="0049183D" w:rsidRDefault="005A11E4" w:rsidP="00A9520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61BBD" w:rsidRPr="0049183D" w14:paraId="2546E5AF" w14:textId="77777777" w:rsidTr="00E039DC">
        <w:tc>
          <w:tcPr>
            <w:tcW w:w="2296" w:type="dxa"/>
            <w:gridSpan w:val="3"/>
            <w:vMerge w:val="restart"/>
          </w:tcPr>
          <w:p w14:paraId="6861494E" w14:textId="77777777" w:rsidR="00461BBD" w:rsidRPr="0049183D" w:rsidRDefault="00461BBD" w:rsidP="00461BBD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461BBD" w:rsidRPr="0049183D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49183D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</w:rPr>
              <w:t>SLOVENSKI</w:t>
            </w:r>
            <w:r w:rsidRPr="007E3FD7">
              <w:rPr>
                <w:rFonts w:asciiTheme="minorHAnsi" w:eastAsia="Calibri" w:hAnsiTheme="minorHAnsi"/>
              </w:rPr>
              <w:t>/SLOVENE</w:t>
            </w:r>
          </w:p>
        </w:tc>
      </w:tr>
      <w:tr w:rsidR="00461BBD" w:rsidRPr="0049183D" w14:paraId="0712B376" w14:textId="77777777" w:rsidTr="00E039DC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49183D" w:rsidRDefault="00461BBD" w:rsidP="00461BB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461BBD" w:rsidRPr="0049183D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49183D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</w:rPr>
              <w:t>SLOVENSKI</w:t>
            </w:r>
            <w:r w:rsidRPr="007E3FD7">
              <w:rPr>
                <w:rFonts w:asciiTheme="minorHAnsi" w:eastAsia="Calibri" w:hAnsiTheme="minorHAnsi"/>
              </w:rPr>
              <w:t>/SLOVENE</w:t>
            </w:r>
          </w:p>
        </w:tc>
      </w:tr>
      <w:tr w:rsidR="005A11E4" w:rsidRPr="0049183D" w14:paraId="0BB418C6" w14:textId="77777777" w:rsidTr="00E039DC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27AF7" w:rsidRPr="0049183D" w14:paraId="273ADA0E" w14:textId="77777777" w:rsidTr="00E039DC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95DEB75" w:rsidR="00427AF7" w:rsidRPr="0049183D" w:rsidRDefault="00364E69" w:rsidP="00D424DB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  <w:lang w:val="pl-PL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49183D" w:rsidRDefault="00427AF7" w:rsidP="00D424DB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FDE5983" w:rsidR="00427AF7" w:rsidRPr="0049183D" w:rsidRDefault="00364E69" w:rsidP="00D424DB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427AF7" w:rsidRPr="0049183D" w14:paraId="32638BBD" w14:textId="77777777" w:rsidTr="00E039DC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49183D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27AF7" w:rsidRPr="0049183D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49183D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49183D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27AF7" w:rsidRPr="0049183D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771022" w:rsidRPr="00771022" w14:paraId="4EDFC7EE" w14:textId="77777777" w:rsidTr="00916AA7">
        <w:trPr>
          <w:trHeight w:val="20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236B" w14:textId="77777777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Opredelitev transportne ekonomike</w:t>
            </w:r>
          </w:p>
          <w:p w14:paraId="70A230E8" w14:textId="6EE986AA" w:rsidR="00EF6524" w:rsidRPr="00913614" w:rsidRDefault="00EF6524" w:rsidP="00EF6524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Prometna politika</w:t>
            </w:r>
          </w:p>
          <w:p w14:paraId="5ACF8D6C" w14:textId="77777777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portni trg in regulacija</w:t>
            </w:r>
          </w:p>
          <w:p w14:paraId="413FD1B0" w14:textId="2780793C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portni stroški</w:t>
            </w:r>
          </w:p>
          <w:p w14:paraId="06B7CC91" w14:textId="1455A893" w:rsidR="00BC23A3" w:rsidRPr="00913614" w:rsidRDefault="00BC23A3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Stroški podpornih logističnih dejavnosti</w:t>
            </w:r>
          </w:p>
          <w:p w14:paraId="130EC90B" w14:textId="3D84E4B0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 xml:space="preserve">Tarife </w:t>
            </w:r>
            <w:r w:rsidR="00BC23A3" w:rsidRPr="00913614">
              <w:rPr>
                <w:rFonts w:asciiTheme="minorHAnsi" w:hAnsiTheme="minorHAnsi"/>
              </w:rPr>
              <w:t>v transportu</w:t>
            </w:r>
          </w:p>
          <w:p w14:paraId="4BDB0A0F" w14:textId="77777777" w:rsidR="00883217" w:rsidRPr="00913614" w:rsidRDefault="00BC23A3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arifa skladiščnih storitev</w:t>
            </w:r>
            <w:r w:rsidR="00883217" w:rsidRPr="00913614">
              <w:rPr>
                <w:rFonts w:asciiTheme="minorHAnsi" w:hAnsiTheme="minorHAnsi"/>
              </w:rPr>
              <w:t xml:space="preserve"> </w:t>
            </w:r>
          </w:p>
          <w:p w14:paraId="2E2214F4" w14:textId="77777777" w:rsidR="00883217" w:rsidRPr="00913614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 xml:space="preserve">Določanje cene transporta </w:t>
            </w:r>
          </w:p>
          <w:p w14:paraId="59CC7DEC" w14:textId="3F70ADA0" w:rsidR="00883217" w:rsidRPr="00913614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učinkovitost transportnih sistemov</w:t>
            </w:r>
          </w:p>
          <w:p w14:paraId="6C24145C" w14:textId="2477B7DE" w:rsidR="00BC23A3" w:rsidRPr="00913614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</w:rPr>
            </w:pPr>
            <w:r w:rsidRPr="00913614">
              <w:rPr>
                <w:rFonts w:asciiTheme="minorHAnsi" w:hAnsiTheme="minorHAnsi"/>
              </w:rPr>
              <w:t>Finančni kazalniki transportnega podjetja</w:t>
            </w:r>
          </w:p>
          <w:p w14:paraId="625112B6" w14:textId="651C336B" w:rsidR="005F242F" w:rsidRPr="00913614" w:rsidRDefault="005F242F" w:rsidP="00B26232">
            <w:pPr>
              <w:spacing w:after="0"/>
              <w:jc w:val="both"/>
              <w:rPr>
                <w:rFonts w:asciiTheme="minorHAnsi" w:hAnsiTheme="minorHAnsi"/>
                <w:b/>
                <w:strike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913614" w:rsidRDefault="002F5E6F" w:rsidP="00771022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4373" w14:textId="77777777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Definition of transport economics</w:t>
            </w:r>
          </w:p>
          <w:p w14:paraId="7C289C01" w14:textId="77777777" w:rsidR="00EF6524" w:rsidRPr="00913614" w:rsidRDefault="00EF6524" w:rsidP="00EF6524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port policy</w:t>
            </w:r>
          </w:p>
          <w:p w14:paraId="073C50E6" w14:textId="77777777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port market and regulation</w:t>
            </w:r>
          </w:p>
          <w:p w14:paraId="6B124A86" w14:textId="6C5D1B0C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port costs</w:t>
            </w:r>
          </w:p>
          <w:p w14:paraId="4AE379B2" w14:textId="56385D44" w:rsidR="00BC23A3" w:rsidRPr="00913614" w:rsidRDefault="00BC23A3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Cost of supporting logistics activities</w:t>
            </w:r>
          </w:p>
          <w:p w14:paraId="255A42BF" w14:textId="02BD0995" w:rsidR="00771022" w:rsidRPr="00913614" w:rsidRDefault="00771022" w:rsidP="00771022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 xml:space="preserve">Tariff </w:t>
            </w:r>
            <w:r w:rsidR="00BC23A3" w:rsidRPr="00913614">
              <w:rPr>
                <w:rFonts w:asciiTheme="minorHAnsi" w:hAnsiTheme="minorHAnsi"/>
              </w:rPr>
              <w:t>in transport</w:t>
            </w:r>
          </w:p>
          <w:p w14:paraId="699E4A38" w14:textId="77777777" w:rsidR="00883217" w:rsidRPr="00913614" w:rsidRDefault="00BC23A3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ariff of warehousing services</w:t>
            </w:r>
            <w:r w:rsidR="00883217" w:rsidRPr="00913614">
              <w:rPr>
                <w:rFonts w:asciiTheme="minorHAnsi" w:hAnsiTheme="minorHAnsi"/>
              </w:rPr>
              <w:t xml:space="preserve"> </w:t>
            </w:r>
          </w:p>
          <w:p w14:paraId="77250AFB" w14:textId="77777777" w:rsidR="00883217" w:rsidRPr="00913614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 xml:space="preserve">Pricing of transportation </w:t>
            </w:r>
          </w:p>
          <w:p w14:paraId="6358EEF2" w14:textId="3BED7B21" w:rsidR="00883217" w:rsidRPr="00913614" w:rsidRDefault="00883217" w:rsidP="00883217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efficiency of transportation systems</w:t>
            </w:r>
          </w:p>
          <w:p w14:paraId="31B9A8B1" w14:textId="0118A476" w:rsidR="00BC23A3" w:rsidRPr="00913614" w:rsidRDefault="00883217" w:rsidP="00883217">
            <w:pPr>
              <w:pStyle w:val="Odstavekseznama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lang w:eastAsia="sl-SI"/>
              </w:rPr>
            </w:pPr>
            <w:r w:rsidRPr="00913614">
              <w:rPr>
                <w:rFonts w:asciiTheme="minorHAnsi" w:hAnsiTheme="minorHAnsi" w:cstheme="minorHAnsi"/>
                <w:lang w:val="en" w:eastAsia="sl-SI"/>
              </w:rPr>
              <w:t>Financial indicators of the transport company</w:t>
            </w:r>
          </w:p>
          <w:p w14:paraId="68E25B91" w14:textId="7C7AA99B" w:rsidR="002F5E6F" w:rsidRPr="00913614" w:rsidRDefault="002F5E6F" w:rsidP="00B26232">
            <w:pPr>
              <w:spacing w:after="0"/>
              <w:jc w:val="both"/>
              <w:rPr>
                <w:rFonts w:asciiTheme="minorHAnsi" w:hAnsiTheme="minorHAnsi"/>
                <w:b/>
                <w:strike/>
              </w:rPr>
            </w:pPr>
          </w:p>
        </w:tc>
      </w:tr>
    </w:tbl>
    <w:p w14:paraId="16C4716B" w14:textId="77777777" w:rsidR="00771022" w:rsidRDefault="00771022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49183D" w14:paraId="50F6CFCC" w14:textId="77777777" w:rsidTr="2817F468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3565BEEB" w:rsidR="005A11E4" w:rsidRPr="0049183D" w:rsidRDefault="0061471B" w:rsidP="005170DE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>
              <w:lastRenderedPageBreak/>
              <w:br w:type="page"/>
            </w:r>
            <w:r w:rsidR="005A11E4" w:rsidRPr="0049183D">
              <w:rPr>
                <w:rFonts w:eastAsia="Calibri" w:cs="Calibri"/>
                <w:lang w:eastAsia="sl-SI"/>
              </w:rPr>
              <w:br w:type="page"/>
            </w:r>
            <w:r w:rsidR="005A11E4"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 w:rsidR="005A11E4">
              <w:rPr>
                <w:rFonts w:eastAsia="Calibri" w:cs="Calibri"/>
                <w:b/>
                <w:lang w:eastAsia="sl-SI"/>
              </w:rPr>
              <w:t>Reading materials</w:t>
            </w:r>
            <w:r w:rsidR="005A11E4"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62396" w:rsidRPr="00562396" w14:paraId="166E7B56" w14:textId="77777777" w:rsidTr="2817F468">
        <w:trPr>
          <w:trHeight w:val="397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37F3" w14:textId="11FDC8D2" w:rsidR="00622EC9" w:rsidRPr="00DE1796" w:rsidRDefault="00622EC9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D90C36">
              <w:rPr>
                <w:rFonts w:asciiTheme="minorHAnsi" w:hAnsiTheme="minorHAnsi"/>
                <w:lang w:val="de-DE"/>
              </w:rPr>
              <w:t>Blauwens, G., De Baere, P</w:t>
            </w:r>
            <w:r w:rsidRPr="00DE1796">
              <w:rPr>
                <w:rFonts w:asciiTheme="minorHAnsi" w:hAnsiTheme="minorHAnsi"/>
                <w:lang w:val="de-DE"/>
              </w:rPr>
              <w:t xml:space="preserve">., </w:t>
            </w:r>
            <w:r w:rsidR="00D90C36" w:rsidRPr="00DE1796">
              <w:rPr>
                <w:rFonts w:asciiTheme="minorHAnsi" w:hAnsiTheme="minorHAnsi"/>
                <w:lang w:val="de-DE"/>
              </w:rPr>
              <w:t xml:space="preserve">&amp; </w:t>
            </w:r>
            <w:r w:rsidRPr="00DE1796">
              <w:rPr>
                <w:rFonts w:asciiTheme="minorHAnsi" w:hAnsiTheme="minorHAnsi"/>
                <w:lang w:val="de-DE"/>
              </w:rPr>
              <w:t xml:space="preserve">Van de Voorde, E. (2010). </w:t>
            </w:r>
            <w:r w:rsidRPr="00DE1796">
              <w:rPr>
                <w:rFonts w:asciiTheme="minorHAnsi" w:hAnsiTheme="minorHAnsi"/>
                <w:i/>
                <w:lang w:val="en-US"/>
              </w:rPr>
              <w:t>Transport economics</w:t>
            </w:r>
            <w:r w:rsidR="00D90C36" w:rsidRPr="00DE1796">
              <w:rPr>
                <w:rFonts w:asciiTheme="minorHAnsi" w:hAnsiTheme="minorHAnsi"/>
                <w:iCs/>
                <w:lang w:val="en-US"/>
              </w:rPr>
              <w:t xml:space="preserve"> (4th ed.)</w:t>
            </w:r>
            <w:r w:rsidR="004E0C76" w:rsidRPr="00DE1796">
              <w:rPr>
                <w:rFonts w:asciiTheme="minorHAnsi" w:hAnsiTheme="minorHAnsi"/>
                <w:lang w:val="en-US"/>
              </w:rPr>
              <w:t>.</w:t>
            </w:r>
            <w:r w:rsidRPr="00DE1796">
              <w:rPr>
                <w:rFonts w:asciiTheme="minorHAnsi" w:hAnsiTheme="minorHAnsi"/>
                <w:lang w:val="en-US"/>
              </w:rPr>
              <w:t xml:space="preserve"> </w:t>
            </w:r>
            <w:r w:rsidR="00D90C36" w:rsidRPr="00DE1796">
              <w:rPr>
                <w:rFonts w:asciiTheme="minorHAnsi" w:hAnsiTheme="minorHAnsi"/>
                <w:lang w:val="en-US"/>
              </w:rPr>
              <w:t>De Boeck.</w:t>
            </w:r>
          </w:p>
          <w:p w14:paraId="468ED961" w14:textId="346FA548" w:rsidR="004E0C76" w:rsidRPr="00DE1796" w:rsidRDefault="004E0C76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iCs/>
              </w:rPr>
            </w:pPr>
            <w:r w:rsidRPr="00DE1796">
              <w:rPr>
                <w:rFonts w:cs="Calibri"/>
                <w:bCs/>
              </w:rPr>
              <w:t xml:space="preserve">Božičnik, S. (2020). </w:t>
            </w:r>
            <w:r w:rsidRPr="00DE1796">
              <w:rPr>
                <w:rFonts w:cs="Calibri"/>
                <w:bCs/>
                <w:i/>
              </w:rPr>
              <w:t>Transportna ekonomija</w:t>
            </w:r>
            <w:r w:rsidR="00D90C36" w:rsidRPr="00DE1796">
              <w:rPr>
                <w:rFonts w:cs="Calibri"/>
                <w:bCs/>
                <w:iCs/>
              </w:rPr>
              <w:t xml:space="preserve"> (1 izd.)</w:t>
            </w:r>
            <w:r w:rsidRPr="00DE1796">
              <w:rPr>
                <w:rFonts w:cs="Calibri"/>
                <w:bCs/>
                <w:i/>
              </w:rPr>
              <w:t>.</w:t>
            </w:r>
            <w:r w:rsidR="00C52689" w:rsidRPr="00DE1796">
              <w:rPr>
                <w:rFonts w:cs="Calibri"/>
                <w:bCs/>
                <w:i/>
              </w:rPr>
              <w:t xml:space="preserve"> </w:t>
            </w:r>
            <w:r w:rsidR="00D90C36" w:rsidRPr="00DE1796">
              <w:rPr>
                <w:rFonts w:cs="Calibri"/>
                <w:bCs/>
              </w:rPr>
              <w:t>Univerzitetna založba Univerze;</w:t>
            </w:r>
            <w:r w:rsidRPr="00DE1796">
              <w:rPr>
                <w:rFonts w:cs="Calibri"/>
                <w:bCs/>
              </w:rPr>
              <w:t xml:space="preserve"> Fakulteta za gradbeništvo, prometno inženirstvo in arhitekturo.</w:t>
            </w:r>
            <w:r w:rsidRPr="00DE1796">
              <w:rPr>
                <w:rFonts w:cs="Calibri"/>
                <w:bCs/>
                <w:i/>
              </w:rPr>
              <w:t xml:space="preserve"> </w:t>
            </w:r>
            <w:hyperlink r:id="rId8" w:history="1">
              <w:r w:rsidR="00D90C36" w:rsidRPr="00DE1796">
                <w:rPr>
                  <w:rStyle w:val="Hiperpovezava"/>
                  <w:rFonts w:ascii="Open Sans" w:hAnsi="Open Sans" w:cs="Open Sans"/>
                  <w:color w:val="auto"/>
                  <w:sz w:val="20"/>
                  <w:szCs w:val="20"/>
                </w:rPr>
                <w:t>http://press.um.si/index.php/ump/catalog/book/256</w:t>
              </w:r>
            </w:hyperlink>
          </w:p>
          <w:p w14:paraId="262AFD5C" w14:textId="5F252F0E" w:rsidR="00622EC9" w:rsidRPr="00DE1796" w:rsidRDefault="00622EC9" w:rsidP="00622EC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</w:rPr>
            </w:pPr>
            <w:r w:rsidRPr="00DE1796">
              <w:rPr>
                <w:rFonts w:cs="Calibri"/>
                <w:bCs/>
              </w:rPr>
              <w:t xml:space="preserve">Button, K. J. (2010). </w:t>
            </w:r>
            <w:r w:rsidRPr="00DE1796">
              <w:rPr>
                <w:rFonts w:cs="Calibri"/>
                <w:bCs/>
                <w:i/>
              </w:rPr>
              <w:t>Transport economics</w:t>
            </w:r>
            <w:r w:rsidR="00D90C36" w:rsidRPr="00DE1796">
              <w:rPr>
                <w:rFonts w:cs="Calibri"/>
                <w:bCs/>
                <w:iCs/>
              </w:rPr>
              <w:t xml:space="preserve"> (3rd ed.)</w:t>
            </w:r>
            <w:r w:rsidRPr="00DE1796">
              <w:rPr>
                <w:rFonts w:cs="Calibri"/>
                <w:bCs/>
                <w:i/>
              </w:rPr>
              <w:t xml:space="preserve">. </w:t>
            </w:r>
            <w:r w:rsidRPr="00DE1796">
              <w:rPr>
                <w:rFonts w:cs="Calibri"/>
                <w:bCs/>
              </w:rPr>
              <w:t xml:space="preserve"> Edward Elgar.</w:t>
            </w:r>
          </w:p>
          <w:p w14:paraId="5A46685E" w14:textId="1F84BEDA" w:rsidR="00622EC9" w:rsidRPr="00DE1796" w:rsidRDefault="00622EC9" w:rsidP="00622EC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DE1796">
              <w:rPr>
                <w:rFonts w:asciiTheme="minorHAnsi" w:hAnsiTheme="minorHAnsi" w:cstheme="minorHAnsi"/>
              </w:rPr>
              <w:t xml:space="preserve">Jonsson, P. (2008). </w:t>
            </w:r>
            <w:r w:rsidRPr="00DE1796">
              <w:rPr>
                <w:rFonts w:asciiTheme="minorHAnsi" w:hAnsiTheme="minorHAnsi" w:cstheme="minorHAnsi"/>
                <w:i/>
              </w:rPr>
              <w:t xml:space="preserve">Logistics and </w:t>
            </w:r>
            <w:r w:rsidR="00D90C36" w:rsidRPr="00DE1796">
              <w:rPr>
                <w:rFonts w:asciiTheme="minorHAnsi" w:hAnsiTheme="minorHAnsi" w:cstheme="minorHAnsi"/>
                <w:i/>
              </w:rPr>
              <w:t>s</w:t>
            </w:r>
            <w:r w:rsidRPr="00DE1796">
              <w:rPr>
                <w:rFonts w:asciiTheme="minorHAnsi" w:hAnsiTheme="minorHAnsi" w:cstheme="minorHAnsi"/>
                <w:i/>
              </w:rPr>
              <w:t xml:space="preserve">upply </w:t>
            </w:r>
            <w:r w:rsidR="00D90C36" w:rsidRPr="00DE1796">
              <w:rPr>
                <w:rFonts w:asciiTheme="minorHAnsi" w:hAnsiTheme="minorHAnsi" w:cstheme="minorHAnsi"/>
                <w:i/>
              </w:rPr>
              <w:t>c</w:t>
            </w:r>
            <w:r w:rsidRPr="00DE1796">
              <w:rPr>
                <w:rFonts w:asciiTheme="minorHAnsi" w:hAnsiTheme="minorHAnsi" w:cstheme="minorHAnsi"/>
                <w:i/>
              </w:rPr>
              <w:t xml:space="preserve">hain </w:t>
            </w:r>
            <w:r w:rsidR="00D90C36" w:rsidRPr="00DE1796">
              <w:rPr>
                <w:rFonts w:asciiTheme="minorHAnsi" w:hAnsiTheme="minorHAnsi" w:cstheme="minorHAnsi"/>
                <w:i/>
              </w:rPr>
              <w:t>m</w:t>
            </w:r>
            <w:r w:rsidRPr="00DE1796">
              <w:rPr>
                <w:rFonts w:asciiTheme="minorHAnsi" w:hAnsiTheme="minorHAnsi" w:cstheme="minorHAnsi"/>
                <w:i/>
              </w:rPr>
              <w:t>anagement.</w:t>
            </w:r>
            <w:r w:rsidRPr="00DE1796">
              <w:rPr>
                <w:rFonts w:asciiTheme="minorHAnsi" w:hAnsiTheme="minorHAnsi" w:cstheme="minorHAnsi"/>
              </w:rPr>
              <w:t xml:space="preserve"> McGraw-Hill.</w:t>
            </w:r>
          </w:p>
          <w:p w14:paraId="184E7F18" w14:textId="25322E6A" w:rsidR="00A23DBF" w:rsidRPr="00FC7CAD" w:rsidRDefault="00622EC9" w:rsidP="00FC7CAD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  <w:color w:val="FF0000"/>
              </w:rPr>
            </w:pPr>
            <w:r w:rsidRPr="00DE1796">
              <w:rPr>
                <w:rFonts w:cs="Calibri"/>
                <w:bCs/>
              </w:rPr>
              <w:t>Rebernik, M.</w:t>
            </w:r>
            <w:r w:rsidR="00D90C36" w:rsidRPr="00DE1796">
              <w:rPr>
                <w:rFonts w:cs="Calibri"/>
                <w:bCs/>
              </w:rPr>
              <w:t>,</w:t>
            </w:r>
            <w:r w:rsidRPr="00DE1796">
              <w:rPr>
                <w:rFonts w:cs="Calibri"/>
                <w:bCs/>
              </w:rPr>
              <w:t xml:space="preserve"> &amp; Širec, K. (20</w:t>
            </w:r>
            <w:r w:rsidR="00D90C36" w:rsidRPr="00DE1796">
              <w:rPr>
                <w:rFonts w:cs="Calibri"/>
                <w:bCs/>
              </w:rPr>
              <w:t>22</w:t>
            </w:r>
            <w:r w:rsidRPr="00DE1796">
              <w:rPr>
                <w:rFonts w:cs="Calibri"/>
                <w:bCs/>
              </w:rPr>
              <w:t xml:space="preserve">). </w:t>
            </w:r>
            <w:r w:rsidRPr="00DE1796">
              <w:rPr>
                <w:rFonts w:cs="Calibri"/>
                <w:bCs/>
                <w:i/>
              </w:rPr>
              <w:t>Ekonomika podjetja</w:t>
            </w:r>
            <w:r w:rsidR="00D90C36" w:rsidRPr="00DE1796">
              <w:rPr>
                <w:rFonts w:cs="Calibri"/>
                <w:bCs/>
                <w:i/>
              </w:rPr>
              <w:t xml:space="preserve"> </w:t>
            </w:r>
            <w:r w:rsidR="00D90C36" w:rsidRPr="00DE1796">
              <w:rPr>
                <w:rFonts w:cs="Calibri"/>
                <w:bCs/>
                <w:iCs/>
              </w:rPr>
              <w:t>(5., spremenjena in dopolnjena izd.)</w:t>
            </w:r>
            <w:r w:rsidRPr="00DE1796">
              <w:rPr>
                <w:rFonts w:cs="Calibri"/>
                <w:bCs/>
                <w:i/>
              </w:rPr>
              <w:t xml:space="preserve">. </w:t>
            </w:r>
            <w:r w:rsidR="00D90C36" w:rsidRPr="00DE1796">
              <w:rPr>
                <w:rFonts w:cs="Calibri"/>
                <w:bCs/>
              </w:rPr>
              <w:t>Lexpera, GV založba.</w:t>
            </w:r>
          </w:p>
        </w:tc>
      </w:tr>
      <w:tr w:rsidR="00A23DBF" w:rsidRPr="0049183D" w14:paraId="17101D27" w14:textId="77777777" w:rsidTr="2817F468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23DBF" w:rsidRPr="0049183D" w14:paraId="572FDB32" w14:textId="77777777" w:rsidTr="2817F468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7126" w14:textId="572A6C9E" w:rsidR="00750C15" w:rsidRPr="00913614" w:rsidRDefault="00750C15" w:rsidP="00750C15">
            <w:pPr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913614">
              <w:rPr>
                <w:rFonts w:asciiTheme="minorHAnsi" w:eastAsia="Calibri" w:hAnsiTheme="minorHAnsi"/>
                <w:lang w:val="pl-PL"/>
              </w:rPr>
              <w:t>Cilji predmeta so:</w:t>
            </w:r>
          </w:p>
          <w:p w14:paraId="00C4A370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spoznati in razumeti pomen transportne ekonomike v logistiki;</w:t>
            </w:r>
          </w:p>
          <w:p w14:paraId="12BEB111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razumeti povezavo med ekonomijo in transportom;</w:t>
            </w:r>
          </w:p>
          <w:p w14:paraId="4677B16A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izračunati stroške transportnih poti v različnih transportnih sistemih;</w:t>
            </w:r>
          </w:p>
          <w:p w14:paraId="78DE01ED" w14:textId="68FB78FF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913614">
              <w:rPr>
                <w:rFonts w:asciiTheme="minorHAnsi" w:eastAsia="Calibri" w:hAnsiTheme="minorHAnsi"/>
                <w:lang w:val="pl-PL"/>
              </w:rPr>
              <w:t xml:space="preserve">razumeti osnovne kazalnike </w:t>
            </w:r>
            <w:r w:rsidR="00E7289E" w:rsidRPr="00913614">
              <w:rPr>
                <w:rFonts w:asciiTheme="minorHAnsi" w:eastAsia="Calibri" w:hAnsiTheme="minorHAnsi"/>
                <w:lang w:val="pl-PL"/>
              </w:rPr>
              <w:t xml:space="preserve">poslovne </w:t>
            </w:r>
            <w:r w:rsidRPr="00913614">
              <w:rPr>
                <w:rFonts w:asciiTheme="minorHAnsi" w:eastAsia="Calibri" w:hAnsiTheme="minorHAnsi"/>
                <w:lang w:val="pl-PL"/>
              </w:rPr>
              <w:t>uspešnosti in učinkovitosti transportnih podjetij.</w:t>
            </w:r>
          </w:p>
          <w:p w14:paraId="0768A222" w14:textId="77777777" w:rsidR="00750C15" w:rsidRPr="00D90C36" w:rsidRDefault="00750C15" w:rsidP="00750C15">
            <w:pPr>
              <w:pStyle w:val="Odstavekseznama"/>
              <w:ind w:left="360"/>
              <w:jc w:val="both"/>
              <w:rPr>
                <w:rFonts w:asciiTheme="minorHAnsi" w:hAnsiTheme="minorHAnsi"/>
                <w:b/>
              </w:rPr>
            </w:pPr>
          </w:p>
          <w:p w14:paraId="254263B9" w14:textId="77777777" w:rsidR="008834BB" w:rsidRPr="00913614" w:rsidRDefault="008834BB" w:rsidP="00750C15">
            <w:pPr>
              <w:spacing w:after="0"/>
              <w:rPr>
                <w:lang w:eastAsia="sl-SI"/>
              </w:rPr>
            </w:pPr>
          </w:p>
          <w:p w14:paraId="5131E22E" w14:textId="583C8836" w:rsidR="00750C15" w:rsidRPr="00913614" w:rsidRDefault="00750C15" w:rsidP="00750C15">
            <w:pPr>
              <w:spacing w:after="0"/>
              <w:rPr>
                <w:lang w:eastAsia="sl-SI"/>
              </w:rPr>
            </w:pPr>
            <w:r w:rsidRPr="00913614">
              <w:rPr>
                <w:lang w:eastAsia="sl-SI"/>
              </w:rPr>
              <w:t>Kompetence, ki jih pridobijo študenti:</w:t>
            </w:r>
          </w:p>
          <w:p w14:paraId="01BEDBB3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spoznajo in razumejo področja transportne ekonomike;</w:t>
            </w:r>
          </w:p>
          <w:p w14:paraId="11FF2577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spoznajo in razumejo prometno politiko in vpliv na ekonomijo;</w:t>
            </w:r>
          </w:p>
          <w:p w14:paraId="19FB4CE1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spoznajo in razumejo transportne stroške in kalkulacije v poslovanju;</w:t>
            </w:r>
          </w:p>
          <w:p w14:paraId="582EF3EA" w14:textId="3BCD6832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rPr>
                <w:lang w:eastAsia="sl-SI"/>
              </w:rPr>
            </w:pPr>
            <w:r w:rsidRPr="00913614">
              <w:rPr>
                <w:lang w:eastAsia="sl-SI"/>
              </w:rPr>
              <w:t>razumejo pomen poslovnega izida v kontekstu</w:t>
            </w:r>
            <w:r w:rsidR="00E7289E" w:rsidRPr="00913614">
              <w:rPr>
                <w:lang w:eastAsia="sl-SI"/>
              </w:rPr>
              <w:t xml:space="preserve"> poslovne</w:t>
            </w:r>
            <w:r w:rsidRPr="00913614">
              <w:rPr>
                <w:lang w:eastAsia="sl-SI"/>
              </w:rPr>
              <w:t xml:space="preserve"> uspešnosti in učinkovitosti transportnega podjet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A23DBF" w:rsidRPr="00913614" w:rsidRDefault="00A23DBF" w:rsidP="00ED14CA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9559" w14:textId="77777777" w:rsidR="008834BB" w:rsidRPr="00913614" w:rsidRDefault="2817F468" w:rsidP="2817F4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Theme="minorHAnsi" w:hAnsiTheme="minorHAnsi" w:cs="Courier New"/>
                <w:lang w:val="en-US"/>
              </w:rPr>
            </w:pPr>
            <w:r w:rsidRPr="2817F468">
              <w:rPr>
                <w:rFonts w:asciiTheme="minorHAnsi" w:hAnsiTheme="minorHAnsi" w:cs="Courier New"/>
                <w:lang w:val="en-US"/>
              </w:rPr>
              <w:t>The objectives of the course are:</w:t>
            </w:r>
          </w:p>
          <w:p w14:paraId="4BA438F8" w14:textId="5948343D" w:rsidR="008834BB" w:rsidRPr="00913614" w:rsidRDefault="2817F468" w:rsidP="2817F468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2817F468">
              <w:rPr>
                <w:rFonts w:asciiTheme="minorHAnsi" w:hAnsiTheme="minorHAnsi" w:cs="Courier New"/>
                <w:lang w:val="en-US"/>
              </w:rPr>
              <w:t>get to know and understand the importance of transport economics in logistics;</w:t>
            </w:r>
          </w:p>
          <w:p w14:paraId="762A606D" w14:textId="1BE05488" w:rsidR="008834BB" w:rsidRPr="00913614" w:rsidRDefault="2817F468" w:rsidP="2817F468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2817F468">
              <w:rPr>
                <w:rFonts w:asciiTheme="minorHAnsi" w:hAnsiTheme="minorHAnsi" w:cs="Courier New"/>
                <w:lang w:val="en-US"/>
              </w:rPr>
              <w:t>understand the link between economics and transport;</w:t>
            </w:r>
          </w:p>
          <w:p w14:paraId="7DC8001D" w14:textId="39588301" w:rsidR="008834BB" w:rsidRPr="00913614" w:rsidRDefault="2817F468" w:rsidP="2817F468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2817F468">
              <w:rPr>
                <w:rFonts w:asciiTheme="minorHAnsi" w:hAnsiTheme="minorHAnsi" w:cs="Courier New"/>
                <w:lang w:val="en-US"/>
              </w:rPr>
              <w:t>calculate the costs of transport routes in different transport systems;</w:t>
            </w:r>
          </w:p>
          <w:p w14:paraId="7CB94B2C" w14:textId="77146DF6" w:rsidR="008834BB" w:rsidRPr="00913614" w:rsidRDefault="008834BB" w:rsidP="008834BB">
            <w:pPr>
              <w:pStyle w:val="Odstavekseznama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00913614">
              <w:rPr>
                <w:rFonts w:asciiTheme="minorHAnsi" w:hAnsiTheme="minorHAnsi" w:cs="Courier New"/>
                <w:lang w:val="en"/>
              </w:rPr>
              <w:t xml:space="preserve">understand the basic indicators of </w:t>
            </w:r>
            <w:r w:rsidR="00E7289E" w:rsidRPr="00913614">
              <w:rPr>
                <w:rFonts w:asciiTheme="minorHAnsi" w:hAnsiTheme="minorHAnsi" w:cs="Courier New"/>
                <w:lang w:val="en"/>
              </w:rPr>
              <w:t xml:space="preserve">business </w:t>
            </w:r>
            <w:r w:rsidRPr="00913614">
              <w:rPr>
                <w:rFonts w:asciiTheme="minorHAnsi" w:hAnsiTheme="minorHAnsi" w:cs="Courier New"/>
                <w:lang w:val="en"/>
              </w:rPr>
              <w:t>performance and efficiency of transport companies.</w:t>
            </w:r>
          </w:p>
          <w:p w14:paraId="25B27858" w14:textId="77777777" w:rsidR="008834BB" w:rsidRPr="00913614" w:rsidRDefault="008834BB" w:rsidP="008834BB">
            <w:pPr>
              <w:pStyle w:val="HTML-oblikovano"/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</w:pPr>
          </w:p>
          <w:p w14:paraId="0E1BA6CE" w14:textId="7E412EEF" w:rsidR="008834BB" w:rsidRPr="00913614" w:rsidRDefault="2817F468" w:rsidP="2817F468">
            <w:pPr>
              <w:pStyle w:val="HTML-oblikovano"/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Competences acquired by students:</w:t>
            </w:r>
          </w:p>
          <w:p w14:paraId="55DAE4A8" w14:textId="42AC0CD3" w:rsidR="008834BB" w:rsidRPr="00913614" w:rsidRDefault="2817F468" w:rsidP="2817F468">
            <w:pPr>
              <w:pStyle w:val="HTML-oblikovano"/>
              <w:numPr>
                <w:ilvl w:val="0"/>
                <w:numId w:val="15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get to know and understand the areas of transport economics;</w:t>
            </w:r>
          </w:p>
          <w:p w14:paraId="4982E73C" w14:textId="79B5896D" w:rsidR="008834BB" w:rsidRPr="00913614" w:rsidRDefault="2817F468" w:rsidP="2817F468">
            <w:pPr>
              <w:pStyle w:val="HTML-oblikovano"/>
              <w:numPr>
                <w:ilvl w:val="0"/>
                <w:numId w:val="15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get to know and understand transport policy and the impact on the economy;</w:t>
            </w:r>
          </w:p>
          <w:p w14:paraId="3DEDB958" w14:textId="47CC3169" w:rsidR="008834BB" w:rsidRPr="00913614" w:rsidRDefault="2817F468" w:rsidP="2817F468">
            <w:pPr>
              <w:pStyle w:val="HTML-oblikovano"/>
              <w:numPr>
                <w:ilvl w:val="0"/>
                <w:numId w:val="15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get to know and understand transport costs and business calculations;</w:t>
            </w:r>
          </w:p>
          <w:p w14:paraId="63EC48EC" w14:textId="3827E1B4" w:rsidR="008834BB" w:rsidRPr="00913614" w:rsidRDefault="008834BB" w:rsidP="008834BB">
            <w:pPr>
              <w:pStyle w:val="HTML-oblikovano"/>
              <w:numPr>
                <w:ilvl w:val="0"/>
                <w:numId w:val="15"/>
              </w:numPr>
              <w:rPr>
                <w:rFonts w:asciiTheme="minorHAnsi" w:hAnsiTheme="minorHAnsi"/>
                <w:sz w:val="22"/>
                <w:szCs w:val="22"/>
              </w:rPr>
            </w:pPr>
            <w:r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understand the importance of profit or loss in the context of the </w:t>
            </w:r>
            <w:r w:rsidR="00E7289E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business </w:t>
            </w:r>
            <w:r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performance and efficiency of the transport company.</w:t>
            </w:r>
          </w:p>
          <w:p w14:paraId="41C5AAA2" w14:textId="27C747A6" w:rsidR="008834BB" w:rsidRPr="00913614" w:rsidRDefault="008834BB" w:rsidP="008834BB">
            <w:pPr>
              <w:tabs>
                <w:tab w:val="num" w:pos="1652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A23DBF" w:rsidRPr="0049183D" w14:paraId="2732D8B1" w14:textId="77777777" w:rsidTr="2817F468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13614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A23DBF" w:rsidRPr="00913614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913614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A23DBF" w:rsidRPr="00991CA4" w14:paraId="355E000C" w14:textId="77777777" w:rsidTr="2817F468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B4936" w14:textId="77777777" w:rsidR="00ED14CA" w:rsidRPr="00913614" w:rsidRDefault="00ED14CA" w:rsidP="00ED14C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Znanje in razumevanje:</w:t>
            </w:r>
          </w:p>
          <w:p w14:paraId="631745FA" w14:textId="77777777" w:rsidR="00750C15" w:rsidRPr="00913614" w:rsidRDefault="00750C15" w:rsidP="00750C15">
            <w:pPr>
              <w:tabs>
                <w:tab w:val="left" w:pos="227"/>
              </w:tabs>
              <w:spacing w:after="0"/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0EE47212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>opredeliti in razumeti transportno ekonomiko;</w:t>
            </w:r>
          </w:p>
          <w:p w14:paraId="6CF8E5BE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>razumeti delovanje transportnega trga;</w:t>
            </w:r>
          </w:p>
          <w:p w14:paraId="2392959F" w14:textId="77777777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>izračunati transportne stroške in pripraviti kalkulacijo za posamezno vrsto transporta;</w:t>
            </w:r>
          </w:p>
          <w:p w14:paraId="4982C84E" w14:textId="756DAB68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 xml:space="preserve">določiti prodajno ceno </w:t>
            </w:r>
            <w:r w:rsidR="000A1EB8" w:rsidRPr="00913614">
              <w:rPr>
                <w:rFonts w:asciiTheme="minorHAnsi" w:hAnsiTheme="minorHAnsi" w:cstheme="minorHAnsi"/>
              </w:rPr>
              <w:t xml:space="preserve">transportne storitve </w:t>
            </w:r>
            <w:r w:rsidRPr="00913614">
              <w:rPr>
                <w:rFonts w:asciiTheme="minorHAnsi" w:hAnsiTheme="minorHAnsi" w:cstheme="minorHAnsi"/>
              </w:rPr>
              <w:t>na podlagi stroškovne analize;</w:t>
            </w:r>
          </w:p>
          <w:p w14:paraId="394B467B" w14:textId="363066B8" w:rsidR="00750C15" w:rsidRPr="00913614" w:rsidRDefault="00750C15" w:rsidP="00750C15">
            <w:pPr>
              <w:pStyle w:val="Odstavekseznama"/>
              <w:numPr>
                <w:ilvl w:val="0"/>
                <w:numId w:val="13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913614">
              <w:rPr>
                <w:rFonts w:asciiTheme="minorHAnsi" w:hAnsiTheme="minorHAnsi" w:cstheme="minorHAnsi"/>
              </w:rPr>
              <w:t xml:space="preserve">opredeliti osnovne kazalnike </w:t>
            </w:r>
            <w:r w:rsidR="00E7289E" w:rsidRPr="00913614">
              <w:rPr>
                <w:rFonts w:asciiTheme="minorHAnsi" w:hAnsiTheme="minorHAnsi" w:cstheme="minorHAnsi"/>
              </w:rPr>
              <w:t xml:space="preserve">poslovne </w:t>
            </w:r>
            <w:r w:rsidRPr="00913614">
              <w:rPr>
                <w:rFonts w:asciiTheme="minorHAnsi" w:hAnsiTheme="minorHAnsi" w:cstheme="minorHAnsi"/>
              </w:rPr>
              <w:t xml:space="preserve">uspešnosti in učinkovitosti </w:t>
            </w:r>
            <w:r w:rsidR="000A1EB8" w:rsidRPr="00913614">
              <w:rPr>
                <w:rFonts w:asciiTheme="minorHAnsi" w:hAnsiTheme="minorHAnsi" w:cstheme="minorHAnsi"/>
              </w:rPr>
              <w:t xml:space="preserve">transportnega </w:t>
            </w:r>
            <w:r w:rsidRPr="00913614">
              <w:rPr>
                <w:rFonts w:asciiTheme="minorHAnsi" w:hAnsiTheme="minorHAnsi" w:cstheme="minorHAnsi"/>
              </w:rPr>
              <w:t>podjetja.</w:t>
            </w:r>
          </w:p>
          <w:p w14:paraId="3E234C9C" w14:textId="77777777" w:rsidR="00ED14CA" w:rsidRPr="00913614" w:rsidRDefault="00ED14CA" w:rsidP="00ED14CA">
            <w:pPr>
              <w:suppressAutoHyphens/>
              <w:snapToGrid w:val="0"/>
              <w:spacing w:after="0"/>
            </w:pPr>
          </w:p>
          <w:p w14:paraId="35509589" w14:textId="77777777" w:rsidR="00ED14CA" w:rsidRPr="00913614" w:rsidRDefault="00ED14CA" w:rsidP="00ED14CA">
            <w:pPr>
              <w:spacing w:after="0"/>
              <w:jc w:val="both"/>
              <w:rPr>
                <w:rFonts w:asciiTheme="minorHAnsi" w:hAnsiTheme="minorHAnsi"/>
                <w:b/>
                <w:lang w:val="it-IT"/>
              </w:rPr>
            </w:pPr>
            <w:r w:rsidRPr="00913614">
              <w:rPr>
                <w:rFonts w:asciiTheme="minorHAnsi" w:hAnsiTheme="minorHAnsi"/>
                <w:lang w:val="it-IT"/>
              </w:rPr>
              <w:t>Prenesljive/ključne spretnosti in drugi atributi:</w:t>
            </w:r>
          </w:p>
          <w:p w14:paraId="10B7EF25" w14:textId="0CAB5E34" w:rsidR="00ED14CA" w:rsidRPr="00913614" w:rsidRDefault="00ED14CA" w:rsidP="00771022">
            <w:pPr>
              <w:suppressAutoHyphens/>
              <w:snapToGrid w:val="0"/>
              <w:spacing w:after="0"/>
              <w:jc w:val="both"/>
            </w:pPr>
            <w:r w:rsidRPr="00913614">
              <w:rPr>
                <w:rFonts w:asciiTheme="minorHAnsi" w:hAnsiTheme="minorHAnsi"/>
                <w:lang w:val="sk-SK"/>
              </w:rPr>
              <w:t xml:space="preserve">Študenti se usposobijo za uporabo </w:t>
            </w:r>
            <w:r w:rsidR="00771022" w:rsidRPr="00913614">
              <w:rPr>
                <w:rFonts w:asciiTheme="minorHAnsi" w:hAnsiTheme="minorHAnsi"/>
                <w:lang w:val="sk-SK"/>
              </w:rPr>
              <w:t xml:space="preserve">in analizo </w:t>
            </w:r>
            <w:r w:rsidRPr="00913614">
              <w:rPr>
                <w:rFonts w:asciiTheme="minorHAnsi" w:hAnsiTheme="minorHAnsi"/>
                <w:lang w:val="sk-SK"/>
              </w:rPr>
              <w:t>teoretičnega znanja v praktičnih (poslovnih)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A23DBF" w:rsidRPr="00913614" w:rsidRDefault="00A23DBF" w:rsidP="00A23DB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A23DBF" w:rsidRPr="00913614" w:rsidRDefault="00A23DBF" w:rsidP="00A23DB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A23DBF" w:rsidRPr="00913614" w:rsidRDefault="00A23DBF" w:rsidP="00A23DBF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7BA483" w14:textId="77777777" w:rsidR="00ED14CA" w:rsidRPr="00913614" w:rsidRDefault="00ED14CA" w:rsidP="00771022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 xml:space="preserve">Knowledge and understanding: </w:t>
            </w:r>
          </w:p>
          <w:p w14:paraId="6EC628A3" w14:textId="77777777" w:rsidR="008834BB" w:rsidRPr="00913614" w:rsidRDefault="008834BB" w:rsidP="008834BB">
            <w:pPr>
              <w:pStyle w:val="HTML-oblikovano"/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</w:pPr>
            <w:r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Upon completion of the course, the student will be able to:</w:t>
            </w:r>
          </w:p>
          <w:p w14:paraId="0322552F" w14:textId="4078A106" w:rsidR="008834BB" w:rsidRPr="00913614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define and understand transport economics;</w:t>
            </w:r>
          </w:p>
          <w:p w14:paraId="572AAD30" w14:textId="32E43472" w:rsidR="008834BB" w:rsidRPr="00913614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understand the functioning of the transport market;</w:t>
            </w:r>
          </w:p>
          <w:p w14:paraId="1B42DE5D" w14:textId="0D334739" w:rsidR="008834BB" w:rsidRPr="00913614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calculate transport costs and prepare a calculation for each type of transport;</w:t>
            </w:r>
          </w:p>
          <w:p w14:paraId="6F594AAF" w14:textId="623BD34A" w:rsidR="008834BB" w:rsidRPr="00913614" w:rsidRDefault="2817F468" w:rsidP="2817F468">
            <w:pPr>
              <w:pStyle w:val="HTML-oblikovano"/>
              <w:numPr>
                <w:ilvl w:val="0"/>
                <w:numId w:val="16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2817F468">
              <w:rPr>
                <w:rStyle w:val="y2iqfc"/>
                <w:rFonts w:asciiTheme="minorHAnsi" w:hAnsiTheme="minorHAnsi"/>
                <w:sz w:val="22"/>
                <w:szCs w:val="22"/>
              </w:rPr>
              <w:t>determine the selling price of transport services based on cost analysis;</w:t>
            </w:r>
          </w:p>
          <w:p w14:paraId="4F92FE8E" w14:textId="32ED005F" w:rsidR="008834BB" w:rsidRPr="00913614" w:rsidRDefault="003C451B" w:rsidP="008834BB">
            <w:pPr>
              <w:pStyle w:val="HTML-oblikovano"/>
              <w:numPr>
                <w:ilvl w:val="0"/>
                <w:numId w:val="16"/>
              </w:numPr>
              <w:rPr>
                <w:rFonts w:asciiTheme="minorHAnsi" w:hAnsiTheme="minorHAnsi"/>
                <w:sz w:val="22"/>
                <w:szCs w:val="22"/>
              </w:rPr>
            </w:pPr>
            <w:r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identify</w:t>
            </w:r>
            <w:r w:rsidR="008834BB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 basic </w:t>
            </w:r>
            <w:r w:rsidR="00E7289E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business </w:t>
            </w:r>
            <w:r w:rsidR="008834BB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performance and efficiency indicators of the </w:t>
            </w:r>
            <w:r w:rsidR="000A1EB8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transport </w:t>
            </w:r>
            <w:r w:rsidR="008834BB" w:rsidRPr="00913614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company.</w:t>
            </w:r>
          </w:p>
          <w:p w14:paraId="07315CDC" w14:textId="77777777" w:rsidR="008834BB" w:rsidRPr="00913614" w:rsidRDefault="008834BB" w:rsidP="00771022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0464DF7C" w14:textId="6AA84851" w:rsidR="00ED14CA" w:rsidRPr="00913614" w:rsidRDefault="00ED14CA" w:rsidP="00771022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13614">
              <w:rPr>
                <w:rFonts w:asciiTheme="minorHAnsi" w:hAnsiTheme="minorHAnsi"/>
              </w:rPr>
              <w:t>Transferable/Key Skills and other attributes:</w:t>
            </w:r>
          </w:p>
          <w:p w14:paraId="419F4CEE" w14:textId="58220D2C" w:rsidR="00A23DBF" w:rsidRPr="00913614" w:rsidRDefault="00ED14CA" w:rsidP="00771022">
            <w:pPr>
              <w:suppressAutoHyphens/>
              <w:snapToGrid w:val="0"/>
              <w:spacing w:after="0"/>
              <w:jc w:val="both"/>
            </w:pPr>
            <w:r w:rsidRPr="00913614">
              <w:rPr>
                <w:rFonts w:asciiTheme="minorHAnsi" w:hAnsiTheme="minorHAnsi"/>
              </w:rPr>
              <w:t xml:space="preserve">Students learn to apply </w:t>
            </w:r>
            <w:r w:rsidR="00771022" w:rsidRPr="00913614">
              <w:rPr>
                <w:rFonts w:asciiTheme="minorHAnsi" w:hAnsiTheme="minorHAnsi"/>
              </w:rPr>
              <w:t xml:space="preserve">and analyse </w:t>
            </w:r>
            <w:r w:rsidRPr="00913614">
              <w:rPr>
                <w:rFonts w:asciiTheme="minorHAnsi" w:hAnsiTheme="minorHAnsi"/>
              </w:rPr>
              <w:t>their theoretical knowledge to practical situations.</w:t>
            </w:r>
          </w:p>
        </w:tc>
      </w:tr>
      <w:tr w:rsidR="00A23DBF" w:rsidRPr="0049183D" w14:paraId="28C61BBA" w14:textId="77777777" w:rsidTr="2817F468">
        <w:tc>
          <w:tcPr>
            <w:tcW w:w="4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A23DBF" w:rsidRPr="0049183D" w14:paraId="4C66F302" w14:textId="77777777" w:rsidTr="2817F468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0B21" w14:textId="5ED4389E" w:rsidR="00A23DBF" w:rsidRDefault="00A23DBF" w:rsidP="00A23DB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0811B8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E8CE10A" w14:textId="77777777" w:rsidR="00A23DBF" w:rsidRDefault="00A23DBF" w:rsidP="00A23DB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2A339AFB" w14:textId="5F0D2C87" w:rsidR="00A23DBF" w:rsidRPr="00143695" w:rsidRDefault="00A23DBF" w:rsidP="00A23DB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811B8">
              <w:rPr>
                <w:rFonts w:asciiTheme="minorHAnsi" w:eastAsia="Calibri" w:hAnsiTheme="minorHAnsi"/>
              </w:rPr>
              <w:t>Vaje: pri vajah študent utrdi teoretično znanje in spozna aplikativne možnosti. Del vaj se izvaja na klasični način v predavalnici, del pa v obliki e-</w:t>
            </w:r>
            <w:r w:rsidRPr="002F5E2A">
              <w:rPr>
                <w:rFonts w:asciiTheme="minorHAnsi" w:eastAsia="Calibri" w:hAnsiTheme="minorHAnsi"/>
              </w:rPr>
              <w:t xml:space="preserve">vaj </w:t>
            </w:r>
            <w:r w:rsidRPr="000811B8">
              <w:rPr>
                <w:rFonts w:asciiTheme="minorHAnsi" w:eastAsia="Calibri" w:hAnsiTheme="minorHAnsi"/>
              </w:rPr>
              <w:t>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A23DBF" w:rsidRPr="0049183D" w:rsidRDefault="00A23DBF" w:rsidP="00A23DBF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FDA" w14:textId="77777777" w:rsidR="00A23DBF" w:rsidRPr="000811B8" w:rsidRDefault="00A23DBF" w:rsidP="00A23DB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11B8">
              <w:rPr>
                <w:rFonts w:asciiTheme="minorHAnsi" w:eastAsia="Calibri" w:hAnsiTheme="minorHAn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1713223" w14:textId="00563BC3" w:rsidR="00A23DBF" w:rsidRPr="000811B8" w:rsidRDefault="00A23DBF" w:rsidP="00A23DBF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6E78F08" w14:textId="6E9D0B7B" w:rsidR="00A23DBF" w:rsidRPr="00143695" w:rsidRDefault="00A23DBF" w:rsidP="00A23DB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811B8">
              <w:rPr>
                <w:rFonts w:asciiTheme="minorHAnsi" w:hAnsiTheme="minorHAnsi"/>
              </w:rPr>
              <w:t>Tutorials: Students enhance their theoretical knowledge and are able to apply it. Part of the seminar is in a classroom while the rest is in the form of e-learning (e-</w:t>
            </w:r>
            <w:r w:rsidRPr="002F5E2A">
              <w:rPr>
                <w:rFonts w:asciiTheme="minorHAnsi" w:hAnsiTheme="minorHAnsi"/>
              </w:rPr>
              <w:t xml:space="preserve">tutorials </w:t>
            </w:r>
            <w:r w:rsidRPr="000811B8">
              <w:rPr>
                <w:rFonts w:asciiTheme="minorHAnsi" w:hAnsiTheme="minorHAnsi"/>
              </w:rPr>
              <w:t>may be given via video-conferencing or with the help of specially designed e-material in a virtual electronic learning environment).</w:t>
            </w:r>
          </w:p>
        </w:tc>
      </w:tr>
      <w:tr w:rsidR="00A23DBF" w:rsidRPr="0049183D" w14:paraId="0566443A" w14:textId="77777777" w:rsidTr="2817F468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A2B082" w14:textId="77777777" w:rsidR="00A23DBF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A0450F5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A23DBF" w:rsidRDefault="00A23DBF" w:rsidP="00A23DBF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21219C0" w:rsidR="00A23DBF" w:rsidRPr="0049183D" w:rsidRDefault="00A23DBF" w:rsidP="00A23DBF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5A0163D" w14:textId="77777777" w:rsidR="00A23DBF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156AFB9" w:rsidR="00A23DBF" w:rsidRPr="0049183D" w:rsidRDefault="00A23DBF" w:rsidP="00A23DB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23DBF" w:rsidRPr="007F6BE0" w14:paraId="52B92BAD" w14:textId="77777777" w:rsidTr="2817F468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2D04" w14:textId="2E2B3288" w:rsidR="00A23DBF" w:rsidRDefault="00A23DBF" w:rsidP="00A23DBF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0D4097">
              <w:rPr>
                <w:rFonts w:asciiTheme="minorHAnsi" w:eastAsia="Calibri" w:hAnsiTheme="minorHAnsi"/>
              </w:rPr>
              <w:t>Opravljene obveznosti e-predavanj in e-vaj so pogoj za pristop k izpitu.</w:t>
            </w:r>
          </w:p>
          <w:p w14:paraId="4A3E4540" w14:textId="77777777" w:rsidR="00A23DBF" w:rsidRPr="000D4097" w:rsidRDefault="00A23DBF" w:rsidP="00A23DB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5F98DC3C" w14:textId="77777777" w:rsidR="00A23DBF" w:rsidRPr="00913614" w:rsidRDefault="00A23DBF" w:rsidP="00ED14C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046CF1">
              <w:rPr>
                <w:rFonts w:asciiTheme="minorHAnsi" w:hAnsiTheme="minorHAnsi"/>
              </w:rPr>
              <w:t>Pisni izpit</w:t>
            </w:r>
            <w:r>
              <w:rPr>
                <w:rFonts w:asciiTheme="minorHAnsi" w:hAnsiTheme="minorHAnsi"/>
              </w:rPr>
              <w:t>.</w:t>
            </w:r>
          </w:p>
          <w:p w14:paraId="73D37E4C" w14:textId="573207A0" w:rsidR="00A23DBF" w:rsidRPr="00F227AB" w:rsidRDefault="00ED14CA" w:rsidP="00ED14CA">
            <w:pPr>
              <w:pStyle w:val="Odstavekseznama"/>
              <w:numPr>
                <w:ilvl w:val="0"/>
                <w:numId w:val="8"/>
              </w:numPr>
              <w:ind w:right="113"/>
              <w:jc w:val="both"/>
              <w:rPr>
                <w:rFonts w:asciiTheme="minorHAnsi" w:eastAsia="Calibri" w:hAnsiTheme="minorHAnsi"/>
              </w:rPr>
            </w:pPr>
            <w:r w:rsidRPr="00913614">
              <w:rPr>
                <w:rFonts w:asciiTheme="minorHAnsi" w:hAnsiTheme="minorHAnsi"/>
              </w:rPr>
              <w:t>Seminarska naloga</w:t>
            </w:r>
            <w:r w:rsidR="00BE2FAC" w:rsidRPr="00913614">
              <w:rPr>
                <w:rFonts w:asciiTheme="minorHAnsi" w:hAnsiTheme="minorHAnsi"/>
              </w:rPr>
              <w:t xml:space="preserve"> z zagovorom pri vajah</w:t>
            </w:r>
            <w:r w:rsidRPr="00913614">
              <w:rPr>
                <w:rFonts w:asciiTheme="minorHAnsi" w:hAnsiTheme="minorHAn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BDDDE" w14:textId="08915FA8" w:rsidR="00A23DBF" w:rsidRDefault="00A23DBF" w:rsidP="00A23DB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4C0F58A4" w14:textId="77777777" w:rsidR="00ED14CA" w:rsidRDefault="00ED14CA" w:rsidP="00A23DB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03750FB7" w14:textId="77777777" w:rsidR="00A23DBF" w:rsidRDefault="00A23DBF" w:rsidP="00A23DB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2DF5EACA" w14:textId="2F75549B" w:rsidR="00A23DBF" w:rsidRPr="007F6BE0" w:rsidRDefault="00771022" w:rsidP="00A23DB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8</w:t>
            </w:r>
            <w:r w:rsidR="00A23DBF" w:rsidRPr="007F6BE0">
              <w:rPr>
                <w:rFonts w:eastAsia="Calibri" w:cs="Calibri"/>
                <w:lang w:eastAsia="sl-SI"/>
              </w:rPr>
              <w:t>0%</w:t>
            </w:r>
          </w:p>
          <w:p w14:paraId="6252E3BC" w14:textId="43460235" w:rsidR="00A23DBF" w:rsidRPr="007F6BE0" w:rsidRDefault="00A23DBF" w:rsidP="00A23DB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2</w:t>
            </w:r>
            <w:r w:rsidRPr="007F6BE0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86E9" w14:textId="77777777" w:rsidR="00A23DBF" w:rsidRPr="000D4097" w:rsidRDefault="00A23DBF" w:rsidP="00A23DBF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D4097">
              <w:rPr>
                <w:rFonts w:eastAsiaTheme="minorHAnsi" w:cs="Calibri"/>
                <w:color w:val="000000"/>
              </w:rPr>
              <w:t>Successful completion of e-lectures and e-tutorials is a prerequisite for entering the exam.</w:t>
            </w:r>
          </w:p>
          <w:p w14:paraId="7EB358D5" w14:textId="77777777" w:rsidR="00A23DBF" w:rsidRDefault="00A23DBF" w:rsidP="00ED14CA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046CF1">
              <w:rPr>
                <w:rFonts w:asciiTheme="minorHAnsi" w:hAnsiTheme="minorHAnsi"/>
                <w:lang w:val="en-US"/>
              </w:rPr>
              <w:t>Written examination</w:t>
            </w:r>
            <w:r>
              <w:rPr>
                <w:rFonts w:asciiTheme="minorHAnsi" w:hAnsiTheme="minorHAnsi"/>
                <w:lang w:val="en-US"/>
              </w:rPr>
              <w:t>.</w:t>
            </w:r>
          </w:p>
          <w:p w14:paraId="20F78515" w14:textId="5CED3991" w:rsidR="00A23DBF" w:rsidRPr="00143695" w:rsidRDefault="00ED14CA" w:rsidP="00ED14CA">
            <w:pPr>
              <w:pStyle w:val="Odstavekseznama"/>
              <w:numPr>
                <w:ilvl w:val="0"/>
                <w:numId w:val="9"/>
              </w:numPr>
              <w:rPr>
                <w:rFonts w:eastAsia="Calibri" w:cs="Calibri"/>
                <w:lang w:eastAsia="sl-SI"/>
              </w:rPr>
            </w:pPr>
            <w:r w:rsidRPr="00046CF1">
              <w:rPr>
                <w:rFonts w:asciiTheme="minorHAnsi" w:hAnsiTheme="minorHAnsi"/>
                <w:lang w:val="en-US"/>
              </w:rPr>
              <w:t>Individual course papers</w:t>
            </w:r>
            <w:r>
              <w:rPr>
                <w:rFonts w:asciiTheme="minorHAnsi" w:hAnsiTheme="minorHAnsi"/>
                <w:lang w:val="en-US"/>
              </w:rPr>
              <w:t>.</w:t>
            </w:r>
          </w:p>
        </w:tc>
      </w:tr>
    </w:tbl>
    <w:p w14:paraId="24CD7CC4" w14:textId="77777777" w:rsidR="005A11E4" w:rsidRPr="007F6BE0" w:rsidRDefault="005A11E4" w:rsidP="005A11E4">
      <w:pPr>
        <w:spacing w:after="0"/>
        <w:rPr>
          <w:rFonts w:eastAsia="Calibri"/>
          <w:b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7F6BE0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7F6BE0" w:rsidRDefault="005A11E4" w:rsidP="00A9520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F6BE0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BE626C" w:rsidRPr="00BE626C" w14:paraId="11013034" w14:textId="77777777" w:rsidTr="00A95206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C482F" w14:textId="41887B48" w:rsidR="00ED14CA" w:rsidRPr="00771022" w:rsidRDefault="00ED14CA" w:rsidP="0077102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771022">
              <w:rPr>
                <w:rFonts w:asciiTheme="minorHAnsi" w:hAnsiTheme="minorHAnsi"/>
                <w:color w:val="000000" w:themeColor="text1"/>
              </w:rPr>
              <w:t xml:space="preserve">STERNAD, Marjan. Transport cost function : case of Slovenian regional rail lines. V: DRAŠKOVIĆ, Veselin. </w:t>
            </w:r>
            <w:r w:rsidRPr="00771022">
              <w:rPr>
                <w:rFonts w:asciiTheme="minorHAnsi" w:hAnsiTheme="minorHAnsi"/>
                <w:i/>
                <w:iCs/>
                <w:color w:val="000000" w:themeColor="text1"/>
              </w:rPr>
              <w:t>Management and logistics : selected topics</w:t>
            </w:r>
            <w:r w:rsidRPr="00771022">
              <w:rPr>
                <w:rFonts w:asciiTheme="minorHAnsi" w:hAnsiTheme="minorHAnsi"/>
                <w:color w:val="000000" w:themeColor="text1"/>
              </w:rPr>
              <w:t xml:space="preserve">. 1st electronic ed. Czestochowa [etc.]: SPH - Scientific Publishing Hub, 2016, str. 35-53, ilustr. </w:t>
            </w:r>
            <w:hyperlink r:id="rId9" w:history="1">
              <w:r w:rsidRPr="00771022">
                <w:rPr>
                  <w:rStyle w:val="Hiperpovezava"/>
                  <w:rFonts w:asciiTheme="minorHAnsi" w:hAnsiTheme="minorHAnsi"/>
                  <w:color w:val="000000" w:themeColor="text1"/>
                </w:rPr>
                <w:t>http://sphub.org/books/management-and-logistics</w:t>
              </w:r>
            </w:hyperlink>
            <w:r w:rsidRPr="00771022">
              <w:rPr>
                <w:rFonts w:asciiTheme="minorHAnsi" w:hAnsiTheme="minorHAnsi"/>
                <w:color w:val="000000" w:themeColor="text1"/>
              </w:rPr>
              <w:t>.</w:t>
            </w:r>
          </w:p>
          <w:p w14:paraId="4F1A0A4A" w14:textId="1F4F59EC" w:rsidR="00ED14CA" w:rsidRPr="00771022" w:rsidRDefault="00ED14CA" w:rsidP="0077102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bookmarkStart w:id="0" w:name="22"/>
            <w:bookmarkStart w:id="1" w:name="1"/>
            <w:bookmarkEnd w:id="0"/>
            <w:bookmarkEnd w:id="1"/>
            <w:r w:rsidRPr="00771022">
              <w:rPr>
                <w:rFonts w:asciiTheme="minorHAnsi" w:hAnsiTheme="minorHAnsi"/>
                <w:color w:val="000000" w:themeColor="text1"/>
              </w:rPr>
              <w:t xml:space="preserve">STERNAD, Marjan, CVAHTE, Tina, TOPOLŠEK, Darja, JUSTINEK, Gorazd. The influence of logistics barriers on lead times and service levels in Slovenia. </w:t>
            </w:r>
            <w:r w:rsidRPr="00771022">
              <w:rPr>
                <w:rFonts w:asciiTheme="minorHAnsi" w:hAnsiTheme="minorHAnsi"/>
                <w:i/>
                <w:iCs/>
                <w:color w:val="000000" w:themeColor="text1"/>
              </w:rPr>
              <w:t>International journal of logistics systems and management</w:t>
            </w:r>
            <w:r w:rsidRPr="00771022">
              <w:rPr>
                <w:rFonts w:asciiTheme="minorHAnsi" w:hAnsiTheme="minorHAnsi"/>
                <w:color w:val="000000" w:themeColor="text1"/>
              </w:rPr>
              <w:t>, ISSN 1742-7975. [Online ed.], 2016, vol. 23, no 4, str. 519-533.</w:t>
            </w:r>
          </w:p>
          <w:p w14:paraId="65355512" w14:textId="7CA329E8" w:rsidR="00ED14CA" w:rsidRPr="00771022" w:rsidRDefault="00ED14CA" w:rsidP="0077102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771022">
              <w:rPr>
                <w:rFonts w:asciiTheme="minorHAnsi" w:hAnsiTheme="minorHAnsi"/>
                <w:color w:val="000000" w:themeColor="text1"/>
              </w:rPr>
              <w:t xml:space="preserve">TOPOLŠEK, Darja, HRIBAR, Suzana, STERNAD, Marjan. Road traffic safety in conjunction with in-vehicle ITS. </w:t>
            </w:r>
            <w:r w:rsidRPr="00771022">
              <w:rPr>
                <w:rFonts w:asciiTheme="minorHAnsi" w:hAnsiTheme="minorHAnsi"/>
                <w:i/>
                <w:iCs/>
                <w:color w:val="000000" w:themeColor="text1"/>
              </w:rPr>
              <w:t>Transport problems</w:t>
            </w:r>
            <w:r w:rsidRPr="00771022">
              <w:rPr>
                <w:rFonts w:asciiTheme="minorHAnsi" w:hAnsiTheme="minorHAnsi"/>
                <w:color w:val="000000" w:themeColor="text1"/>
              </w:rPr>
              <w:t>, ISSN 1896-0596. [Printed ed.], 2014, vol. 9, iss. 2, str. 49-60.</w:t>
            </w:r>
            <w:bookmarkStart w:id="2" w:name="23"/>
            <w:bookmarkEnd w:id="2"/>
          </w:p>
          <w:p w14:paraId="4A0D8DD2" w14:textId="33928BF5" w:rsidR="00ED14CA" w:rsidRPr="00771022" w:rsidRDefault="00ED14CA" w:rsidP="0077102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771022">
              <w:rPr>
                <w:rFonts w:asciiTheme="minorHAnsi" w:hAnsiTheme="minorHAnsi"/>
                <w:color w:val="000000" w:themeColor="text1"/>
              </w:rPr>
              <w:t xml:space="preserve">CVAHTE, Tina, TOPOLŠEK, Darja, STERNAD, Marjan. The impact of clustering on transport companies. </w:t>
            </w:r>
            <w:r w:rsidRPr="00771022">
              <w:rPr>
                <w:rFonts w:asciiTheme="minorHAnsi" w:hAnsiTheme="minorHAnsi"/>
                <w:i/>
                <w:iCs/>
                <w:color w:val="000000" w:themeColor="text1"/>
              </w:rPr>
              <w:t>Production Engineering Archives</w:t>
            </w:r>
            <w:r w:rsidRPr="00771022">
              <w:rPr>
                <w:rFonts w:asciiTheme="minorHAnsi" w:hAnsiTheme="minorHAnsi"/>
                <w:color w:val="000000" w:themeColor="text1"/>
              </w:rPr>
              <w:t>, ISSN 2353-5156, 2015, vol. 7, no. 2, str. 25-28.</w:t>
            </w:r>
          </w:p>
          <w:p w14:paraId="41AC7B40" w14:textId="008701AE" w:rsidR="00143695" w:rsidRPr="00771022" w:rsidRDefault="00ED14CA" w:rsidP="0077102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771022">
              <w:rPr>
                <w:rFonts w:asciiTheme="minorHAnsi" w:hAnsiTheme="minorHAnsi"/>
                <w:color w:val="000000" w:themeColor="text1"/>
              </w:rPr>
              <w:t xml:space="preserve">STERNAD, Marjan. Competitiveness of regional railways in Slovenia. V: DOLINOV, F. F. (ur.). </w:t>
            </w:r>
            <w:r w:rsidRPr="00771022">
              <w:rPr>
                <w:rFonts w:asciiTheme="minorHAnsi" w:hAnsiTheme="minorHAnsi"/>
                <w:i/>
                <w:iCs/>
                <w:color w:val="000000" w:themeColor="text1"/>
              </w:rPr>
              <w:t>Logističeskie sistemy v global´noj èkonomike : materialy V meždunarodnoj naučno-praktičeskoj konferencii (2-3 aprelja 2015 g., Krasnojarsk) = Logistics systems in global economy : proceedings V of international scientific-practical conference, 2-3 April, 2015, Krasnoyarsk</w:t>
            </w:r>
            <w:r w:rsidRPr="00771022">
              <w:rPr>
                <w:rFonts w:asciiTheme="minorHAnsi" w:hAnsiTheme="minorHAnsi"/>
                <w:color w:val="000000" w:themeColor="text1"/>
              </w:rPr>
              <w:t>. Krasnojarsk: Sibirskij gosudarstvennyj aèrokosmičeskij universitet imeni akademika M. F. Rešetneva, 2015, str. 49-52.</w:t>
            </w:r>
          </w:p>
        </w:tc>
      </w:tr>
    </w:tbl>
    <w:p w14:paraId="2B55261E" w14:textId="77777777" w:rsidR="005A11E4" w:rsidRDefault="005A11E4" w:rsidP="0091361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7AB71" w14:textId="77777777" w:rsidR="00311412" w:rsidRDefault="00311412" w:rsidP="00703ADE">
      <w:pPr>
        <w:spacing w:after="0"/>
      </w:pPr>
      <w:r>
        <w:separator/>
      </w:r>
    </w:p>
  </w:endnote>
  <w:endnote w:type="continuationSeparator" w:id="0">
    <w:p w14:paraId="03DFBF19" w14:textId="77777777" w:rsidR="00311412" w:rsidRDefault="0031141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AD026D0" w:rsidR="00A95206" w:rsidRPr="007564BD" w:rsidRDefault="00A95206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E0C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E0C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75C21" w14:textId="77777777" w:rsidR="00311412" w:rsidRDefault="00311412" w:rsidP="00703ADE">
      <w:pPr>
        <w:spacing w:after="0"/>
      </w:pPr>
      <w:r>
        <w:separator/>
      </w:r>
    </w:p>
  </w:footnote>
  <w:footnote w:type="continuationSeparator" w:id="0">
    <w:p w14:paraId="6DA4BF35" w14:textId="77777777" w:rsidR="00311412" w:rsidRDefault="0031141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0EB723C1"/>
    <w:multiLevelType w:val="hybridMultilevel"/>
    <w:tmpl w:val="DAC8ABBE"/>
    <w:lvl w:ilvl="0" w:tplc="0424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" w15:restartNumberingAfterBreak="0">
    <w:nsid w:val="1D253FBB"/>
    <w:multiLevelType w:val="hybridMultilevel"/>
    <w:tmpl w:val="539E6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62F51"/>
    <w:multiLevelType w:val="hybridMultilevel"/>
    <w:tmpl w:val="8ACA036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680C7F"/>
    <w:multiLevelType w:val="hybridMultilevel"/>
    <w:tmpl w:val="1AA45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D6E7F"/>
    <w:multiLevelType w:val="hybridMultilevel"/>
    <w:tmpl w:val="6CA204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AB7D8D"/>
    <w:multiLevelType w:val="hybridMultilevel"/>
    <w:tmpl w:val="A7C6E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F51DC"/>
    <w:multiLevelType w:val="hybridMultilevel"/>
    <w:tmpl w:val="6A14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01B0B"/>
    <w:multiLevelType w:val="hybridMultilevel"/>
    <w:tmpl w:val="6B2AA1C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59676D"/>
    <w:multiLevelType w:val="hybridMultilevel"/>
    <w:tmpl w:val="06B0E65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536353"/>
    <w:multiLevelType w:val="hybridMultilevel"/>
    <w:tmpl w:val="6F50E8A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C910FD"/>
    <w:multiLevelType w:val="hybridMultilevel"/>
    <w:tmpl w:val="AC8058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7E7FC4"/>
    <w:multiLevelType w:val="hybridMultilevel"/>
    <w:tmpl w:val="ABC63A4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C4449D"/>
    <w:multiLevelType w:val="hybridMultilevel"/>
    <w:tmpl w:val="0AC8D5C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5" w15:restartNumberingAfterBreak="0">
    <w:nsid w:val="79BD2AF7"/>
    <w:multiLevelType w:val="hybridMultilevel"/>
    <w:tmpl w:val="0282781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3"/>
  </w:num>
  <w:num w:numId="5">
    <w:abstractNumId w:val="1"/>
  </w:num>
  <w:num w:numId="6">
    <w:abstractNumId w:val="15"/>
  </w:num>
  <w:num w:numId="7">
    <w:abstractNumId w:val="13"/>
  </w:num>
  <w:num w:numId="8">
    <w:abstractNumId w:val="10"/>
  </w:num>
  <w:num w:numId="9">
    <w:abstractNumId w:val="8"/>
  </w:num>
  <w:num w:numId="10">
    <w:abstractNumId w:val="9"/>
  </w:num>
  <w:num w:numId="11">
    <w:abstractNumId w:val="12"/>
  </w:num>
  <w:num w:numId="12">
    <w:abstractNumId w:val="5"/>
  </w:num>
  <w:num w:numId="13">
    <w:abstractNumId w:val="6"/>
  </w:num>
  <w:num w:numId="14">
    <w:abstractNumId w:val="2"/>
  </w:num>
  <w:num w:numId="15">
    <w:abstractNumId w:val="7"/>
  </w:num>
  <w:num w:numId="16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O2NDU3tzSxtDBU0lEKTi0uzszPAykwqgUAYTGFFSwAAAA="/>
  </w:docVars>
  <w:rsids>
    <w:rsidRoot w:val="00703ADE"/>
    <w:rsid w:val="00034137"/>
    <w:rsid w:val="00046B40"/>
    <w:rsid w:val="00053C25"/>
    <w:rsid w:val="000625CC"/>
    <w:rsid w:val="00067866"/>
    <w:rsid w:val="000761B7"/>
    <w:rsid w:val="0009073D"/>
    <w:rsid w:val="0009636B"/>
    <w:rsid w:val="00096AD2"/>
    <w:rsid w:val="000A19DD"/>
    <w:rsid w:val="000A1EB8"/>
    <w:rsid w:val="000B0A40"/>
    <w:rsid w:val="000B587A"/>
    <w:rsid w:val="000B67E3"/>
    <w:rsid w:val="000B6A23"/>
    <w:rsid w:val="000E7D4E"/>
    <w:rsid w:val="000F1B74"/>
    <w:rsid w:val="000F40D2"/>
    <w:rsid w:val="000F4C46"/>
    <w:rsid w:val="000F6746"/>
    <w:rsid w:val="00103E49"/>
    <w:rsid w:val="0010411B"/>
    <w:rsid w:val="001101ED"/>
    <w:rsid w:val="001111F9"/>
    <w:rsid w:val="001213B9"/>
    <w:rsid w:val="001326E0"/>
    <w:rsid w:val="00135DE0"/>
    <w:rsid w:val="00143695"/>
    <w:rsid w:val="001577DF"/>
    <w:rsid w:val="00160EFE"/>
    <w:rsid w:val="0016104C"/>
    <w:rsid w:val="001646FE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0E2D"/>
    <w:rsid w:val="001E2942"/>
    <w:rsid w:val="001E46A5"/>
    <w:rsid w:val="001E5BFE"/>
    <w:rsid w:val="001F39D3"/>
    <w:rsid w:val="001F3E26"/>
    <w:rsid w:val="0020453F"/>
    <w:rsid w:val="00205467"/>
    <w:rsid w:val="0021144D"/>
    <w:rsid w:val="0021364D"/>
    <w:rsid w:val="00216CD3"/>
    <w:rsid w:val="00217CEC"/>
    <w:rsid w:val="0022024F"/>
    <w:rsid w:val="002235E2"/>
    <w:rsid w:val="00223EAB"/>
    <w:rsid w:val="00250591"/>
    <w:rsid w:val="00252DF2"/>
    <w:rsid w:val="002548DB"/>
    <w:rsid w:val="00264361"/>
    <w:rsid w:val="002730A1"/>
    <w:rsid w:val="00273DDF"/>
    <w:rsid w:val="00276596"/>
    <w:rsid w:val="00276A49"/>
    <w:rsid w:val="0027778B"/>
    <w:rsid w:val="002805E7"/>
    <w:rsid w:val="0028075A"/>
    <w:rsid w:val="00286D47"/>
    <w:rsid w:val="00292898"/>
    <w:rsid w:val="002959AA"/>
    <w:rsid w:val="00297B5B"/>
    <w:rsid w:val="002A751F"/>
    <w:rsid w:val="002A7AC8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11412"/>
    <w:rsid w:val="003168D8"/>
    <w:rsid w:val="00317A91"/>
    <w:rsid w:val="00324BE4"/>
    <w:rsid w:val="0033062E"/>
    <w:rsid w:val="00332EA1"/>
    <w:rsid w:val="00341880"/>
    <w:rsid w:val="00344834"/>
    <w:rsid w:val="003463F9"/>
    <w:rsid w:val="00347692"/>
    <w:rsid w:val="00355781"/>
    <w:rsid w:val="00360075"/>
    <w:rsid w:val="00360354"/>
    <w:rsid w:val="0036175E"/>
    <w:rsid w:val="00364E69"/>
    <w:rsid w:val="00377D01"/>
    <w:rsid w:val="003874C0"/>
    <w:rsid w:val="00390A80"/>
    <w:rsid w:val="003B7EBC"/>
    <w:rsid w:val="003C096D"/>
    <w:rsid w:val="003C3F1B"/>
    <w:rsid w:val="003C437B"/>
    <w:rsid w:val="003C451B"/>
    <w:rsid w:val="003C5A56"/>
    <w:rsid w:val="003C61AC"/>
    <w:rsid w:val="003D6370"/>
    <w:rsid w:val="003D6D37"/>
    <w:rsid w:val="003F0EA3"/>
    <w:rsid w:val="003F667E"/>
    <w:rsid w:val="0040317F"/>
    <w:rsid w:val="0040670E"/>
    <w:rsid w:val="004203B7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E0C76"/>
    <w:rsid w:val="004F5050"/>
    <w:rsid w:val="00500DB6"/>
    <w:rsid w:val="005029C6"/>
    <w:rsid w:val="00514311"/>
    <w:rsid w:val="005170DE"/>
    <w:rsid w:val="00523ECE"/>
    <w:rsid w:val="00524ADA"/>
    <w:rsid w:val="00525A19"/>
    <w:rsid w:val="00525BD5"/>
    <w:rsid w:val="00525C1D"/>
    <w:rsid w:val="005562C7"/>
    <w:rsid w:val="00562396"/>
    <w:rsid w:val="005632E7"/>
    <w:rsid w:val="00563340"/>
    <w:rsid w:val="005701F4"/>
    <w:rsid w:val="00570AB1"/>
    <w:rsid w:val="0057190E"/>
    <w:rsid w:val="005745BC"/>
    <w:rsid w:val="00581E1B"/>
    <w:rsid w:val="005850F6"/>
    <w:rsid w:val="00587381"/>
    <w:rsid w:val="00596F4E"/>
    <w:rsid w:val="005A013D"/>
    <w:rsid w:val="005A11E4"/>
    <w:rsid w:val="005A5638"/>
    <w:rsid w:val="005A7A79"/>
    <w:rsid w:val="005B47FE"/>
    <w:rsid w:val="005C04B5"/>
    <w:rsid w:val="005C15C1"/>
    <w:rsid w:val="005C62B2"/>
    <w:rsid w:val="005D3E13"/>
    <w:rsid w:val="005D7191"/>
    <w:rsid w:val="005E3061"/>
    <w:rsid w:val="005E5D57"/>
    <w:rsid w:val="005F16AE"/>
    <w:rsid w:val="005F242F"/>
    <w:rsid w:val="005F49D5"/>
    <w:rsid w:val="006016DF"/>
    <w:rsid w:val="00606BB3"/>
    <w:rsid w:val="006135EC"/>
    <w:rsid w:val="0061471B"/>
    <w:rsid w:val="006171D4"/>
    <w:rsid w:val="00617666"/>
    <w:rsid w:val="00622EC9"/>
    <w:rsid w:val="006261BD"/>
    <w:rsid w:val="00627C0D"/>
    <w:rsid w:val="00637C8D"/>
    <w:rsid w:val="006445B5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0C15"/>
    <w:rsid w:val="00754FB9"/>
    <w:rsid w:val="0076751A"/>
    <w:rsid w:val="00771022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7DAA"/>
    <w:rsid w:val="007D4B56"/>
    <w:rsid w:val="007E49AE"/>
    <w:rsid w:val="007F2767"/>
    <w:rsid w:val="007F2C61"/>
    <w:rsid w:val="007F6BE0"/>
    <w:rsid w:val="00802619"/>
    <w:rsid w:val="008102C2"/>
    <w:rsid w:val="00811EFC"/>
    <w:rsid w:val="00811FB5"/>
    <w:rsid w:val="008157D7"/>
    <w:rsid w:val="008320B1"/>
    <w:rsid w:val="00847982"/>
    <w:rsid w:val="00855585"/>
    <w:rsid w:val="00862390"/>
    <w:rsid w:val="00863826"/>
    <w:rsid w:val="00873A16"/>
    <w:rsid w:val="00873F0D"/>
    <w:rsid w:val="00874CA5"/>
    <w:rsid w:val="00883217"/>
    <w:rsid w:val="008834BB"/>
    <w:rsid w:val="00890A77"/>
    <w:rsid w:val="008A0A06"/>
    <w:rsid w:val="008A587E"/>
    <w:rsid w:val="008A6780"/>
    <w:rsid w:val="008A7904"/>
    <w:rsid w:val="008B2370"/>
    <w:rsid w:val="008C735D"/>
    <w:rsid w:val="008C7A40"/>
    <w:rsid w:val="008E0878"/>
    <w:rsid w:val="009044E0"/>
    <w:rsid w:val="009060E2"/>
    <w:rsid w:val="00910644"/>
    <w:rsid w:val="00913614"/>
    <w:rsid w:val="00913A49"/>
    <w:rsid w:val="00916AA7"/>
    <w:rsid w:val="009222E8"/>
    <w:rsid w:val="009322AD"/>
    <w:rsid w:val="00936FC1"/>
    <w:rsid w:val="00946978"/>
    <w:rsid w:val="00957F7A"/>
    <w:rsid w:val="00961B35"/>
    <w:rsid w:val="00961C9A"/>
    <w:rsid w:val="0096279B"/>
    <w:rsid w:val="00991CA4"/>
    <w:rsid w:val="00991CF4"/>
    <w:rsid w:val="009958CA"/>
    <w:rsid w:val="00997AF5"/>
    <w:rsid w:val="009B077A"/>
    <w:rsid w:val="009B26AB"/>
    <w:rsid w:val="009B2725"/>
    <w:rsid w:val="009B53D6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3DBF"/>
    <w:rsid w:val="00A25CCF"/>
    <w:rsid w:val="00A340FC"/>
    <w:rsid w:val="00A34BD8"/>
    <w:rsid w:val="00A44D03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5206"/>
    <w:rsid w:val="00AB7DD2"/>
    <w:rsid w:val="00AC243A"/>
    <w:rsid w:val="00AC2BEA"/>
    <w:rsid w:val="00AC50D7"/>
    <w:rsid w:val="00AC7DE5"/>
    <w:rsid w:val="00AE262E"/>
    <w:rsid w:val="00AF243D"/>
    <w:rsid w:val="00AF382F"/>
    <w:rsid w:val="00B01725"/>
    <w:rsid w:val="00B05658"/>
    <w:rsid w:val="00B07275"/>
    <w:rsid w:val="00B07A68"/>
    <w:rsid w:val="00B26232"/>
    <w:rsid w:val="00B32886"/>
    <w:rsid w:val="00B41FC2"/>
    <w:rsid w:val="00B44133"/>
    <w:rsid w:val="00B63E7C"/>
    <w:rsid w:val="00B70B70"/>
    <w:rsid w:val="00B733D9"/>
    <w:rsid w:val="00BB2761"/>
    <w:rsid w:val="00BC1823"/>
    <w:rsid w:val="00BC23A3"/>
    <w:rsid w:val="00BC3476"/>
    <w:rsid w:val="00BC4876"/>
    <w:rsid w:val="00BC74F8"/>
    <w:rsid w:val="00BC7DC9"/>
    <w:rsid w:val="00BD50BF"/>
    <w:rsid w:val="00BE08A0"/>
    <w:rsid w:val="00BE2FAC"/>
    <w:rsid w:val="00BE32A6"/>
    <w:rsid w:val="00BE626C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52689"/>
    <w:rsid w:val="00C57C90"/>
    <w:rsid w:val="00C63A16"/>
    <w:rsid w:val="00C65B60"/>
    <w:rsid w:val="00C72B00"/>
    <w:rsid w:val="00C73CAE"/>
    <w:rsid w:val="00C83735"/>
    <w:rsid w:val="00C92969"/>
    <w:rsid w:val="00C977EC"/>
    <w:rsid w:val="00CB082D"/>
    <w:rsid w:val="00CB4FA1"/>
    <w:rsid w:val="00CC2E15"/>
    <w:rsid w:val="00CC7B6E"/>
    <w:rsid w:val="00CC7D6E"/>
    <w:rsid w:val="00CD3B38"/>
    <w:rsid w:val="00CD40B9"/>
    <w:rsid w:val="00CD6A42"/>
    <w:rsid w:val="00CE0FA9"/>
    <w:rsid w:val="00CE20E4"/>
    <w:rsid w:val="00CE4CA3"/>
    <w:rsid w:val="00CE59A5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24DB"/>
    <w:rsid w:val="00D56DEF"/>
    <w:rsid w:val="00D634CF"/>
    <w:rsid w:val="00D656E4"/>
    <w:rsid w:val="00D822FB"/>
    <w:rsid w:val="00D82CF0"/>
    <w:rsid w:val="00D90C36"/>
    <w:rsid w:val="00D94920"/>
    <w:rsid w:val="00DC2278"/>
    <w:rsid w:val="00DC294C"/>
    <w:rsid w:val="00DD03F7"/>
    <w:rsid w:val="00DE1796"/>
    <w:rsid w:val="00DF0B31"/>
    <w:rsid w:val="00E039DC"/>
    <w:rsid w:val="00E03C39"/>
    <w:rsid w:val="00E12B7D"/>
    <w:rsid w:val="00E24F2B"/>
    <w:rsid w:val="00E26379"/>
    <w:rsid w:val="00E32D7E"/>
    <w:rsid w:val="00E3517F"/>
    <w:rsid w:val="00E61420"/>
    <w:rsid w:val="00E61E60"/>
    <w:rsid w:val="00E63F8F"/>
    <w:rsid w:val="00E6704B"/>
    <w:rsid w:val="00E70FEA"/>
    <w:rsid w:val="00E7289E"/>
    <w:rsid w:val="00E73431"/>
    <w:rsid w:val="00E74EC6"/>
    <w:rsid w:val="00E74FA1"/>
    <w:rsid w:val="00E76AEB"/>
    <w:rsid w:val="00E84030"/>
    <w:rsid w:val="00E8487A"/>
    <w:rsid w:val="00E856E6"/>
    <w:rsid w:val="00E919CA"/>
    <w:rsid w:val="00E935CE"/>
    <w:rsid w:val="00E97E5F"/>
    <w:rsid w:val="00EA3532"/>
    <w:rsid w:val="00EB6B47"/>
    <w:rsid w:val="00EB7E3F"/>
    <w:rsid w:val="00EC0DAE"/>
    <w:rsid w:val="00ED14CA"/>
    <w:rsid w:val="00ED74DD"/>
    <w:rsid w:val="00EF335F"/>
    <w:rsid w:val="00EF375E"/>
    <w:rsid w:val="00EF6524"/>
    <w:rsid w:val="00F02874"/>
    <w:rsid w:val="00F12416"/>
    <w:rsid w:val="00F128BD"/>
    <w:rsid w:val="00F227AB"/>
    <w:rsid w:val="00F36598"/>
    <w:rsid w:val="00F4075A"/>
    <w:rsid w:val="00F44BC1"/>
    <w:rsid w:val="00F51390"/>
    <w:rsid w:val="00F53BB0"/>
    <w:rsid w:val="00F57C69"/>
    <w:rsid w:val="00F7239E"/>
    <w:rsid w:val="00F734B4"/>
    <w:rsid w:val="00F734DA"/>
    <w:rsid w:val="00F74CD5"/>
    <w:rsid w:val="00F8222E"/>
    <w:rsid w:val="00F83EC3"/>
    <w:rsid w:val="00FA00CC"/>
    <w:rsid w:val="00FA10EF"/>
    <w:rsid w:val="00FA2FAA"/>
    <w:rsid w:val="00FA7685"/>
    <w:rsid w:val="00FA7E0F"/>
    <w:rsid w:val="00FB7865"/>
    <w:rsid w:val="00FC4F71"/>
    <w:rsid w:val="00FC7CAD"/>
    <w:rsid w:val="00FD4503"/>
    <w:rsid w:val="00FD7078"/>
    <w:rsid w:val="00FE166B"/>
    <w:rsid w:val="00FE4F6B"/>
    <w:rsid w:val="00FE50A1"/>
    <w:rsid w:val="00FE5CDE"/>
    <w:rsid w:val="00FF5A25"/>
    <w:rsid w:val="0CA15759"/>
    <w:rsid w:val="2817F468"/>
    <w:rsid w:val="3A1EFC24"/>
    <w:rsid w:val="3C2A7A72"/>
    <w:rsid w:val="49A25E89"/>
    <w:rsid w:val="5D18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A54144C4-C60E-42C5-9551-2D2C4C4D5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2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2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character" w:customStyle="1" w:styleId="alt-edited">
    <w:name w:val="alt-edited"/>
    <w:basedOn w:val="Privzetapisavaodstavka"/>
    <w:rsid w:val="00E73431"/>
  </w:style>
  <w:style w:type="character" w:customStyle="1" w:styleId="OdstavekseznamaZnak">
    <w:name w:val="Odstavek seznama Znak"/>
    <w:basedOn w:val="Privzetapisavaodstavka"/>
    <w:link w:val="Odstavekseznama"/>
    <w:uiPriority w:val="34"/>
    <w:rsid w:val="00BE626C"/>
    <w:rPr>
      <w:rFonts w:ascii="Calibri" w:eastAsia="Times New Roman" w:hAnsi="Calibri" w:cs="Times New Roman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8834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8834BB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Privzetapisavaodstavka"/>
    <w:rsid w:val="008834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ss.um.si/index.php/ump/catalog/book/25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phub.org/books/management-and-logistics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E06F7FE-5345-409E-9131-30CBF49AA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227</Words>
  <Characters>6997</Characters>
  <Application>Microsoft Office Word</Application>
  <DocSecurity>0</DocSecurity>
  <Lines>58</Lines>
  <Paragraphs>16</Paragraphs>
  <ScaleCrop>false</ScaleCrop>
  <Company/>
  <LinksUpToDate>false</LinksUpToDate>
  <CharactersWithSpaces>8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5</cp:revision>
  <cp:lastPrinted>2021-09-02T09:00:00Z</cp:lastPrinted>
  <dcterms:created xsi:type="dcterms:W3CDTF">2024-09-01T11:31:00Z</dcterms:created>
  <dcterms:modified xsi:type="dcterms:W3CDTF">2025-10-0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288db42fdf6a517f377d2caeecba6e541a76e5c463a496ebe06a4899d4a26</vt:lpwstr>
  </property>
</Properties>
</file>